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Pr="00AC20E2" w:rsidRDefault="00273070" w:rsidP="004D6897">
      <w:pPr>
        <w:jc w:val="center"/>
        <w:rPr>
          <w:rFonts w:ascii="Times New Roman" w:hAnsi="Times New Roman" w:cs="Times New Roman"/>
          <w:szCs w:val="24"/>
        </w:rPr>
      </w:pPr>
    </w:p>
    <w:p w14:paraId="145C5C31" w14:textId="2EC70D40" w:rsidR="00273070" w:rsidRPr="00AC20E2" w:rsidRDefault="00273070" w:rsidP="00273070">
      <w:pPr>
        <w:jc w:val="center"/>
        <w:rPr>
          <w:rFonts w:ascii="Times New Roman" w:hAnsi="Times New Roman" w:cs="Times New Roman"/>
          <w:szCs w:val="24"/>
        </w:rPr>
      </w:pPr>
      <w:r w:rsidRPr="00AC20E2">
        <w:rPr>
          <w:rFonts w:ascii="Times New Roman" w:hAnsi="Times New Roman" w:cs="Times New Roman"/>
          <w:szCs w:val="24"/>
        </w:rPr>
        <w:t xml:space="preserve">Program: </w:t>
      </w:r>
      <w:r w:rsidR="00C770D4" w:rsidRPr="00AC20E2">
        <w:rPr>
          <w:rFonts w:ascii="Times New Roman" w:hAnsi="Times New Roman" w:cs="Times New Roman"/>
          <w:szCs w:val="24"/>
        </w:rPr>
        <w:t xml:space="preserve">BE </w:t>
      </w:r>
      <w:r w:rsidR="0050195D" w:rsidRPr="00AC20E2">
        <w:rPr>
          <w:rFonts w:ascii="Times New Roman" w:hAnsi="Times New Roman" w:cs="Times New Roman"/>
          <w:szCs w:val="24"/>
        </w:rPr>
        <w:t>Electronics &amp; Telecommunication</w:t>
      </w:r>
      <w:r w:rsidRPr="00AC20E2">
        <w:rPr>
          <w:rFonts w:ascii="Times New Roman" w:hAnsi="Times New Roman" w:cs="Times New Roman"/>
          <w:szCs w:val="24"/>
        </w:rPr>
        <w:t xml:space="preserve"> Engineering </w:t>
      </w:r>
    </w:p>
    <w:p w14:paraId="3649861D" w14:textId="32165D12" w:rsidR="00273070" w:rsidRPr="00AC20E2" w:rsidRDefault="00273070" w:rsidP="00273070">
      <w:pPr>
        <w:jc w:val="center"/>
        <w:rPr>
          <w:rFonts w:ascii="Times New Roman" w:hAnsi="Times New Roman" w:cs="Times New Roman"/>
          <w:szCs w:val="24"/>
        </w:rPr>
      </w:pPr>
      <w:r w:rsidRPr="00AC20E2">
        <w:rPr>
          <w:rFonts w:ascii="Times New Roman" w:hAnsi="Times New Roman" w:cs="Times New Roman"/>
          <w:szCs w:val="24"/>
        </w:rPr>
        <w:t>Curriculum Scheme: Revised 2012</w:t>
      </w:r>
    </w:p>
    <w:p w14:paraId="22D2BBE0" w14:textId="75BAA287" w:rsidR="0050195D" w:rsidRPr="00AC20E2" w:rsidRDefault="0050195D" w:rsidP="0050195D">
      <w:pPr>
        <w:jc w:val="center"/>
        <w:rPr>
          <w:rFonts w:ascii="Times New Roman" w:hAnsi="Times New Roman" w:cs="Times New Roman"/>
          <w:szCs w:val="24"/>
        </w:rPr>
      </w:pPr>
      <w:r w:rsidRPr="00AC20E2">
        <w:rPr>
          <w:rFonts w:ascii="Times New Roman" w:hAnsi="Times New Roman" w:cs="Times New Roman"/>
          <w:szCs w:val="24"/>
        </w:rPr>
        <w:t>Examination: Final Year Semester VII</w:t>
      </w:r>
      <w:r w:rsidR="00D47E9F" w:rsidRPr="00AC20E2">
        <w:rPr>
          <w:rFonts w:ascii="Times New Roman" w:hAnsi="Times New Roman" w:cs="Times New Roman"/>
          <w:szCs w:val="24"/>
        </w:rPr>
        <w:t>I</w:t>
      </w:r>
      <w:r w:rsidRPr="00AC20E2">
        <w:rPr>
          <w:rFonts w:ascii="Times New Roman" w:hAnsi="Times New Roman" w:cs="Times New Roman"/>
          <w:szCs w:val="24"/>
        </w:rPr>
        <w:t xml:space="preserve"> </w:t>
      </w:r>
    </w:p>
    <w:p w14:paraId="097E57F8" w14:textId="36D851C8" w:rsidR="0050195D" w:rsidRPr="00AC20E2" w:rsidRDefault="0050195D" w:rsidP="0050195D">
      <w:pPr>
        <w:jc w:val="center"/>
        <w:rPr>
          <w:rFonts w:ascii="Times New Roman" w:hAnsi="Times New Roman" w:cs="Times New Roman"/>
          <w:szCs w:val="24"/>
        </w:rPr>
      </w:pPr>
      <w:r w:rsidRPr="00AC20E2">
        <w:rPr>
          <w:rFonts w:ascii="Times New Roman" w:hAnsi="Times New Roman" w:cs="Times New Roman"/>
          <w:szCs w:val="24"/>
        </w:rPr>
        <w:t xml:space="preserve">Course Code: </w:t>
      </w:r>
      <w:r w:rsidRPr="00AC20E2">
        <w:rPr>
          <w:rFonts w:ascii="Times New Roman" w:hAnsi="Times New Roman" w:cs="Times New Roman"/>
          <w:bCs/>
          <w:szCs w:val="24"/>
        </w:rPr>
        <w:t>E</w:t>
      </w:r>
      <w:r w:rsidR="00CD5B9E" w:rsidRPr="00AC20E2">
        <w:rPr>
          <w:rFonts w:ascii="Times New Roman" w:hAnsi="Times New Roman" w:cs="Times New Roman"/>
          <w:bCs/>
          <w:szCs w:val="24"/>
        </w:rPr>
        <w:t>TC803</w:t>
      </w:r>
      <w:r w:rsidRPr="00AC20E2">
        <w:rPr>
          <w:rFonts w:ascii="Times New Roman" w:hAnsi="Times New Roman" w:cs="Times New Roman"/>
          <w:bCs/>
          <w:szCs w:val="24"/>
        </w:rPr>
        <w:t xml:space="preserve"> </w:t>
      </w:r>
      <w:r w:rsidRPr="00AC20E2">
        <w:rPr>
          <w:rFonts w:ascii="Times New Roman" w:hAnsi="Times New Roman" w:cs="Times New Roman"/>
          <w:szCs w:val="24"/>
        </w:rPr>
        <w:t>and Course Name: Internet</w:t>
      </w:r>
      <w:r w:rsidR="00CD5B9E" w:rsidRPr="00AC20E2">
        <w:rPr>
          <w:rFonts w:ascii="Times New Roman" w:hAnsi="Times New Roman" w:cs="Times New Roman"/>
          <w:szCs w:val="24"/>
        </w:rPr>
        <w:t xml:space="preserve"> </w:t>
      </w:r>
      <w:r w:rsidR="00BA4AD5">
        <w:rPr>
          <w:rFonts w:ascii="Times New Roman" w:hAnsi="Times New Roman" w:cs="Times New Roman"/>
          <w:szCs w:val="24"/>
        </w:rPr>
        <w:t xml:space="preserve">and </w:t>
      </w:r>
      <w:r w:rsidR="00CD5B9E" w:rsidRPr="00AC20E2">
        <w:rPr>
          <w:rFonts w:ascii="Times New Roman" w:hAnsi="Times New Roman" w:cs="Times New Roman"/>
          <w:szCs w:val="24"/>
        </w:rPr>
        <w:t xml:space="preserve">Voice </w:t>
      </w:r>
      <w:r w:rsidRPr="00AC20E2">
        <w:rPr>
          <w:rFonts w:ascii="Times New Roman" w:hAnsi="Times New Roman" w:cs="Times New Roman"/>
          <w:szCs w:val="24"/>
        </w:rPr>
        <w:t xml:space="preserve">Communication </w:t>
      </w:r>
    </w:p>
    <w:p w14:paraId="419A3ED0" w14:textId="2499DFC1" w:rsidR="001454D2" w:rsidRPr="00AC20E2" w:rsidRDefault="001454D2" w:rsidP="001454D2">
      <w:pPr>
        <w:rPr>
          <w:rFonts w:ascii="Times New Roman" w:hAnsi="Times New Roman" w:cs="Times New Roman"/>
          <w:szCs w:val="24"/>
        </w:rPr>
      </w:pPr>
      <w:r w:rsidRPr="00AC20E2">
        <w:rPr>
          <w:rFonts w:ascii="Times New Roman" w:hAnsi="Times New Roman" w:cs="Times New Roman"/>
          <w:szCs w:val="24"/>
        </w:rPr>
        <w:t xml:space="preserve">Time: </w:t>
      </w:r>
      <w:proofErr w:type="gramStart"/>
      <w:r w:rsidRPr="00AC20E2">
        <w:rPr>
          <w:rFonts w:ascii="Times New Roman" w:hAnsi="Times New Roman" w:cs="Times New Roman"/>
          <w:szCs w:val="24"/>
        </w:rPr>
        <w:t>1 hour</w:t>
      </w:r>
      <w:proofErr w:type="gramEnd"/>
      <w:r w:rsidRPr="00AC20E2">
        <w:rPr>
          <w:rFonts w:ascii="Times New Roman" w:hAnsi="Times New Roman" w:cs="Times New Roman"/>
          <w:szCs w:val="24"/>
        </w:rPr>
        <w:t xml:space="preserve">                                                                                                            Max. Marks: 50</w:t>
      </w:r>
    </w:p>
    <w:p w14:paraId="7486B115" w14:textId="11539EE5" w:rsidR="00AD4FD3" w:rsidRDefault="00AD4FD3" w:rsidP="00125F08">
      <w:pPr>
        <w:rPr>
          <w:rFonts w:ascii="Times New Roman" w:hAnsi="Times New Roman" w:cs="Times New Roman"/>
          <w:szCs w:val="24"/>
        </w:rPr>
      </w:pPr>
      <w:r w:rsidRPr="00AC20E2">
        <w:rPr>
          <w:rFonts w:ascii="Times New Roman" w:hAnsi="Times New Roman" w:cs="Times New Roman"/>
          <w:szCs w:val="24"/>
        </w:rPr>
        <w:t xml:space="preserve">====================================================================== </w:t>
      </w:r>
    </w:p>
    <w:p w14:paraId="50036619" w14:textId="0C115207" w:rsidR="0039123E" w:rsidRPr="0039123E" w:rsidRDefault="0039123E" w:rsidP="0039123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9123E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SAMPLE PAPER</w:t>
      </w:r>
    </w:p>
    <w:p w14:paraId="50062B02" w14:textId="0A3E4FB1" w:rsidR="00C770D4" w:rsidRPr="00AC20E2" w:rsidRDefault="00033A6F" w:rsidP="00085AD2">
      <w:pPr>
        <w:jc w:val="both"/>
        <w:rPr>
          <w:rFonts w:ascii="Times New Roman" w:hAnsi="Times New Roman" w:cs="Times New Roman"/>
          <w:szCs w:val="24"/>
        </w:rPr>
      </w:pPr>
      <w:r w:rsidRPr="00AC20E2">
        <w:rPr>
          <w:rFonts w:ascii="Times New Roman" w:hAnsi="Times New Roman" w:cs="Times New Roman"/>
          <w:szCs w:val="24"/>
        </w:rPr>
        <w:t xml:space="preserve">Note to the </w:t>
      </w:r>
      <w:proofErr w:type="gramStart"/>
      <w:r w:rsidRPr="00AC20E2">
        <w:rPr>
          <w:rFonts w:ascii="Times New Roman" w:hAnsi="Times New Roman" w:cs="Times New Roman"/>
          <w:szCs w:val="24"/>
        </w:rPr>
        <w:t>students:-</w:t>
      </w:r>
      <w:proofErr w:type="gramEnd"/>
      <w:r w:rsidRPr="00AC20E2">
        <w:rPr>
          <w:rFonts w:ascii="Times New Roman" w:hAnsi="Times New Roman" w:cs="Times New Roman"/>
          <w:szCs w:val="24"/>
        </w:rPr>
        <w:t xml:space="preserve"> All </w:t>
      </w:r>
      <w:r w:rsidR="007200EA" w:rsidRPr="00AC20E2">
        <w:rPr>
          <w:rFonts w:ascii="Times New Roman" w:hAnsi="Times New Roman" w:cs="Times New Roman"/>
          <w:szCs w:val="24"/>
        </w:rPr>
        <w:t xml:space="preserve">the </w:t>
      </w:r>
      <w:r w:rsidRPr="00AC20E2">
        <w:rPr>
          <w:rFonts w:ascii="Times New Roman" w:hAnsi="Times New Roman" w:cs="Times New Roman"/>
          <w:szCs w:val="24"/>
        </w:rPr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C20E2" w14:paraId="58EDFF16" w14:textId="7F9CB822" w:rsidTr="00C770D4">
        <w:tc>
          <w:tcPr>
            <w:tcW w:w="1345" w:type="dxa"/>
          </w:tcPr>
          <w:p w14:paraId="512A2583" w14:textId="10E40F5E" w:rsidR="00C770D4" w:rsidRPr="00AC20E2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14:paraId="3A50F713" w14:textId="31704AF3" w:rsidR="00C770D4" w:rsidRPr="00AC20E2" w:rsidRDefault="00F3518F" w:rsidP="00F3518F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3518F">
              <w:rPr>
                <w:rFonts w:ascii="Times New Roman" w:hAnsi="Times New Roman" w:cs="Times New Roman"/>
                <w:szCs w:val="24"/>
                <w:shd w:val="clear" w:color="auto" w:fill="FFFFFF"/>
              </w:rPr>
              <w:t>TCP/IP is composed of _______ number of layers.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C770D4" w:rsidRPr="00AC20E2" w14:paraId="1EBF6405" w14:textId="1E36F3CC" w:rsidTr="00C770D4">
        <w:tc>
          <w:tcPr>
            <w:tcW w:w="1345" w:type="dxa"/>
          </w:tcPr>
          <w:p w14:paraId="3D5FC96E" w14:textId="00C17457" w:rsidR="00C770D4" w:rsidRPr="00AC20E2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43A0017A" w:rsidR="00C770D4" w:rsidRPr="00AC20E2" w:rsidRDefault="00F3518F" w:rsidP="00C913F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770D4" w:rsidRPr="00AC20E2" w14:paraId="7BE41161" w14:textId="1A4CFFAD" w:rsidTr="00C770D4">
        <w:tc>
          <w:tcPr>
            <w:tcW w:w="1345" w:type="dxa"/>
          </w:tcPr>
          <w:p w14:paraId="2F6CCC3D" w14:textId="1DB34096" w:rsidR="00C770D4" w:rsidRPr="00AC20E2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6C65841A" w:rsidR="00C770D4" w:rsidRPr="00AC20E2" w:rsidRDefault="00F3518F" w:rsidP="00D025A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770D4" w:rsidRPr="00AC20E2" w14:paraId="5F7D6585" w14:textId="4EB06DA6" w:rsidTr="00C770D4">
        <w:tc>
          <w:tcPr>
            <w:tcW w:w="1345" w:type="dxa"/>
          </w:tcPr>
          <w:p w14:paraId="777BB28B" w14:textId="3CB8EEF0" w:rsidR="00C770D4" w:rsidRPr="00AC20E2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0D89D109" w:rsidR="00C770D4" w:rsidRPr="00AC20E2" w:rsidRDefault="00F3518F" w:rsidP="00410AF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770D4" w:rsidRPr="00AC20E2" w14:paraId="400C1306" w14:textId="6F3913BF" w:rsidTr="00C770D4">
        <w:tc>
          <w:tcPr>
            <w:tcW w:w="1345" w:type="dxa"/>
          </w:tcPr>
          <w:p w14:paraId="68AC963A" w14:textId="16A46B66" w:rsidR="00C770D4" w:rsidRPr="00AC20E2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BB7829D" w14:textId="63799109" w:rsidR="00C770D4" w:rsidRPr="00AC20E2" w:rsidRDefault="00FB0F91" w:rsidP="00C770D4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</w:t>
            </w:r>
          </w:p>
        </w:tc>
      </w:tr>
      <w:tr w:rsidR="00C770D4" w:rsidRPr="00AC20E2" w14:paraId="5BD4680E" w14:textId="5220ED74" w:rsidTr="00C770D4">
        <w:tc>
          <w:tcPr>
            <w:tcW w:w="1345" w:type="dxa"/>
          </w:tcPr>
          <w:p w14:paraId="2A42B2DC" w14:textId="77777777" w:rsidR="00C770D4" w:rsidRPr="00AC20E2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C770D4" w:rsidRPr="00AC20E2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AC20E2" w14:paraId="2A2EE6BD" w14:textId="06273218" w:rsidTr="00C770D4">
        <w:tc>
          <w:tcPr>
            <w:tcW w:w="1345" w:type="dxa"/>
          </w:tcPr>
          <w:p w14:paraId="7EA8BB85" w14:textId="6A3ADC1D" w:rsidR="00C770D4" w:rsidRPr="00AC20E2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8120" w:type="dxa"/>
          </w:tcPr>
          <w:p w14:paraId="28B97F0A" w14:textId="6899BEB1" w:rsidR="00C770D4" w:rsidRPr="00AC20E2" w:rsidRDefault="008802AB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ich layer is used to link the network support layers and user support layers?</w:t>
            </w:r>
          </w:p>
        </w:tc>
      </w:tr>
      <w:tr w:rsidR="00C770D4" w:rsidRPr="00AC20E2" w14:paraId="69414B97" w14:textId="4E869294" w:rsidTr="00C770D4">
        <w:tc>
          <w:tcPr>
            <w:tcW w:w="1345" w:type="dxa"/>
          </w:tcPr>
          <w:p w14:paraId="6456993B" w14:textId="24CE3A6F" w:rsidR="00C770D4" w:rsidRPr="00AC20E2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210EF" w14:textId="53D6F1DA" w:rsidR="00C770D4" w:rsidRPr="00AC20E2" w:rsidRDefault="009A637E" w:rsidP="00C770D4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S</w:t>
            </w:r>
            <w:r w:rsidR="008802AB" w:rsidRPr="00AC20E2">
              <w:rPr>
                <w:rFonts w:ascii="Times New Roman" w:hAnsi="Times New Roman" w:cs="Times New Roman"/>
                <w:szCs w:val="24"/>
                <w:shd w:val="clear" w:color="auto" w:fill="FFFFFF"/>
              </w:rPr>
              <w:t>ession layer</w:t>
            </w:r>
          </w:p>
        </w:tc>
      </w:tr>
      <w:tr w:rsidR="00C770D4" w:rsidRPr="00AC20E2" w14:paraId="0CB7C613" w14:textId="277AD9CE" w:rsidTr="00C770D4">
        <w:tc>
          <w:tcPr>
            <w:tcW w:w="1345" w:type="dxa"/>
          </w:tcPr>
          <w:p w14:paraId="08FDD3EC" w14:textId="30E38E13" w:rsidR="00C770D4" w:rsidRPr="00AC20E2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2F0278EC" w14:textId="0FD1CBC3" w:rsidR="00C770D4" w:rsidRPr="00AC20E2" w:rsidRDefault="009A637E" w:rsidP="0023717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</w:t>
            </w:r>
            <w:r w:rsidR="008802AB"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ta link layer </w:t>
            </w:r>
          </w:p>
        </w:tc>
      </w:tr>
      <w:tr w:rsidR="00C770D4" w:rsidRPr="00AC20E2" w14:paraId="2440930C" w14:textId="0FED5FD1" w:rsidTr="00C770D4">
        <w:tc>
          <w:tcPr>
            <w:tcW w:w="1345" w:type="dxa"/>
          </w:tcPr>
          <w:p w14:paraId="0136895E" w14:textId="595F1CDF" w:rsidR="00C770D4" w:rsidRPr="00AC20E2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20818ABA" w14:textId="403B1C9F" w:rsidR="00C770D4" w:rsidRPr="00AC20E2" w:rsidRDefault="008C009D" w:rsidP="0023717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</w:t>
            </w:r>
            <w:r w:rsidR="008802AB"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ansport layer</w:t>
            </w:r>
          </w:p>
        </w:tc>
      </w:tr>
      <w:tr w:rsidR="00C770D4" w:rsidRPr="00AC20E2" w14:paraId="696B1B8C" w14:textId="526813E6" w:rsidTr="00C770D4">
        <w:tc>
          <w:tcPr>
            <w:tcW w:w="1345" w:type="dxa"/>
          </w:tcPr>
          <w:p w14:paraId="5C55FA2B" w14:textId="3560B07B" w:rsidR="00C770D4" w:rsidRPr="00AC20E2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DD03039" w14:textId="5D91BDA7" w:rsidR="00C770D4" w:rsidRPr="00AC20E2" w:rsidRDefault="008C009D" w:rsidP="0023717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</w:t>
            </w:r>
            <w:r w:rsidR="008802AB"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etwork layer </w:t>
            </w:r>
          </w:p>
        </w:tc>
      </w:tr>
      <w:tr w:rsidR="00C770D4" w:rsidRPr="00AC20E2" w14:paraId="7CB3D05F" w14:textId="4710F758" w:rsidTr="00C770D4">
        <w:tc>
          <w:tcPr>
            <w:tcW w:w="1345" w:type="dxa"/>
          </w:tcPr>
          <w:p w14:paraId="4D0CBCCD" w14:textId="77777777" w:rsidR="00C770D4" w:rsidRPr="00AC20E2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C770D4" w:rsidRPr="00AC20E2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BD16AB" w:rsidRPr="00AC20E2" w14:paraId="58B63A06" w14:textId="1FAB5AB9" w:rsidTr="00ED6FCF">
        <w:trPr>
          <w:trHeight w:val="391"/>
        </w:trPr>
        <w:tc>
          <w:tcPr>
            <w:tcW w:w="1345" w:type="dxa"/>
          </w:tcPr>
          <w:p w14:paraId="194DCCCB" w14:textId="529117E3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8120" w:type="dxa"/>
          </w:tcPr>
          <w:p w14:paraId="0BC42FEB" w14:textId="151873B1" w:rsidR="00BD16AB" w:rsidRPr="00AC20E2" w:rsidRDefault="00486BEC" w:rsidP="00B93D2D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CP/IP layer is equivalent to combined Session, Presentation and ________</w:t>
            </w:r>
            <w:proofErr w:type="gramStart"/>
            <w:r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_</w:t>
            </w:r>
            <w:r w:rsidR="00B93D2D"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37620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  <w:proofErr w:type="gramEnd"/>
          </w:p>
        </w:tc>
      </w:tr>
      <w:tr w:rsidR="00BD16AB" w:rsidRPr="00AC20E2" w14:paraId="6EC28360" w14:textId="3DC79BA8" w:rsidTr="00C770D4">
        <w:tc>
          <w:tcPr>
            <w:tcW w:w="1345" w:type="dxa"/>
          </w:tcPr>
          <w:p w14:paraId="61DCCD72" w14:textId="2E134C3E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0FE4D419" w:rsidR="00BD16AB" w:rsidRPr="00AC20E2" w:rsidRDefault="00486BEC" w:rsidP="00B93D2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etwork layer</w:t>
            </w:r>
            <w:r w:rsidR="00B93D2D"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BD16AB" w:rsidRPr="00AC20E2" w14:paraId="50812154" w14:textId="1DAFFE1A" w:rsidTr="00C770D4">
        <w:tc>
          <w:tcPr>
            <w:tcW w:w="1345" w:type="dxa"/>
          </w:tcPr>
          <w:p w14:paraId="3736E878" w14:textId="1195776D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1C163000" w:rsidR="00BD16AB" w:rsidRPr="00AC20E2" w:rsidRDefault="00486BEC" w:rsidP="00B93D2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plication layer</w:t>
            </w:r>
            <w:r w:rsidR="00B93D2D"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BD16AB" w:rsidRPr="00AC20E2" w14:paraId="650E1E57" w14:textId="5A4C37D9" w:rsidTr="00C770D4">
        <w:tc>
          <w:tcPr>
            <w:tcW w:w="1345" w:type="dxa"/>
          </w:tcPr>
          <w:p w14:paraId="04E87646" w14:textId="21749C1B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5C7E1127" w:rsidR="00BD16AB" w:rsidRPr="00AC20E2" w:rsidRDefault="00B93D2D" w:rsidP="00B93D2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Transport layer </w:t>
            </w:r>
          </w:p>
        </w:tc>
      </w:tr>
      <w:tr w:rsidR="00BD16AB" w:rsidRPr="00AC20E2" w14:paraId="72A0BE81" w14:textId="711C5F5A" w:rsidTr="00C770D4">
        <w:tc>
          <w:tcPr>
            <w:tcW w:w="1345" w:type="dxa"/>
          </w:tcPr>
          <w:p w14:paraId="69AED14F" w14:textId="6349CE1A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29A4473C" w:rsidR="00BD16AB" w:rsidRPr="00AC20E2" w:rsidRDefault="00B93D2D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AC20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hysical layer</w:t>
            </w:r>
          </w:p>
        </w:tc>
      </w:tr>
      <w:tr w:rsidR="00BD16AB" w:rsidRPr="00AC20E2" w14:paraId="2F3B2045" w14:textId="0D2BB65C" w:rsidTr="00C770D4">
        <w:tc>
          <w:tcPr>
            <w:tcW w:w="1345" w:type="dxa"/>
          </w:tcPr>
          <w:p w14:paraId="1BB94FE7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BD16AB" w:rsidRPr="00AC20E2" w14:paraId="7C16707F" w14:textId="3C19B7C5" w:rsidTr="00E30F6D">
        <w:trPr>
          <w:trHeight w:val="402"/>
        </w:trPr>
        <w:tc>
          <w:tcPr>
            <w:tcW w:w="1345" w:type="dxa"/>
          </w:tcPr>
          <w:p w14:paraId="0A51B842" w14:textId="2B3B3F0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8120" w:type="dxa"/>
          </w:tcPr>
          <w:p w14:paraId="41ABDCCE" w14:textId="4EBFBEA3" w:rsidR="00BD16AB" w:rsidRPr="00526150" w:rsidRDefault="002E66B0" w:rsidP="007D471F">
            <w:pPr>
              <w:pStyle w:val="NoSpacing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A router receives a packet with the destination address 132.7.21.84. Find the network address of the packet.</w:t>
            </w:r>
          </w:p>
        </w:tc>
      </w:tr>
      <w:tr w:rsidR="00BD16AB" w:rsidRPr="00AC20E2" w14:paraId="47207D6C" w14:textId="2E6BC632" w:rsidTr="00C770D4">
        <w:tc>
          <w:tcPr>
            <w:tcW w:w="1345" w:type="dxa"/>
          </w:tcPr>
          <w:p w14:paraId="03E6C502" w14:textId="21DAD5D3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77FF85A0" w:rsidR="00BD16AB" w:rsidRPr="00526150" w:rsidRDefault="002E66B0" w:rsidP="002E66B0">
            <w:pPr>
              <w:pStyle w:val="NoSpacing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1.32.7 </w:t>
            </w:r>
          </w:p>
        </w:tc>
      </w:tr>
      <w:tr w:rsidR="00BD16AB" w:rsidRPr="00AC20E2" w14:paraId="5AC8BF91" w14:textId="0A0884B8" w:rsidTr="00C770D4">
        <w:tc>
          <w:tcPr>
            <w:tcW w:w="1345" w:type="dxa"/>
          </w:tcPr>
          <w:p w14:paraId="44786BB4" w14:textId="1A1B3C09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201B8D01" w:rsidR="00BD16AB" w:rsidRPr="00526150" w:rsidRDefault="002E66B0" w:rsidP="00BD16AB">
            <w:pPr>
              <w:rPr>
                <w:rFonts w:ascii="Times New Roman" w:hAnsi="Times New Roman" w:cs="Times New Roman"/>
                <w:color w:val="FF0000"/>
                <w:szCs w:val="24"/>
              </w:rPr>
            </w:pP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132.7</w:t>
            </w:r>
          </w:p>
        </w:tc>
      </w:tr>
      <w:tr w:rsidR="00BD16AB" w:rsidRPr="00AC20E2" w14:paraId="16F8ACBD" w14:textId="503E8FA5" w:rsidTr="00C770D4">
        <w:tc>
          <w:tcPr>
            <w:tcW w:w="1345" w:type="dxa"/>
          </w:tcPr>
          <w:p w14:paraId="6269FC15" w14:textId="5111273D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5DE1045B" w:rsidR="00BD16AB" w:rsidRPr="00526150" w:rsidRDefault="002E66B0" w:rsidP="00BD16AB">
            <w:pPr>
              <w:pStyle w:val="NoSpacing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13.27</w:t>
            </w:r>
          </w:p>
        </w:tc>
      </w:tr>
      <w:tr w:rsidR="00BD16AB" w:rsidRPr="00AC20E2" w14:paraId="06994D8D" w14:textId="197857E8" w:rsidTr="00C770D4">
        <w:tc>
          <w:tcPr>
            <w:tcW w:w="1345" w:type="dxa"/>
          </w:tcPr>
          <w:p w14:paraId="5D0792D8" w14:textId="5E0DC37B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6C8DA8C8" w:rsidR="00BD16AB" w:rsidRPr="00526150" w:rsidRDefault="002E66B0" w:rsidP="00BD16AB">
            <w:pPr>
              <w:pStyle w:val="NoSpacing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21.84</w:t>
            </w:r>
          </w:p>
        </w:tc>
      </w:tr>
      <w:tr w:rsidR="00BD16AB" w:rsidRPr="00AC20E2" w14:paraId="4B50FB80" w14:textId="6089E155" w:rsidTr="00C770D4">
        <w:tc>
          <w:tcPr>
            <w:tcW w:w="1345" w:type="dxa"/>
          </w:tcPr>
          <w:p w14:paraId="4240CEF9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BD16AB" w:rsidRPr="00AC20E2" w14:paraId="68BF6B8B" w14:textId="413CF760" w:rsidTr="00C770D4">
        <w:tc>
          <w:tcPr>
            <w:tcW w:w="1345" w:type="dxa"/>
          </w:tcPr>
          <w:p w14:paraId="7CCD3D8E" w14:textId="221BBE59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8120" w:type="dxa"/>
          </w:tcPr>
          <w:p w14:paraId="5AEAEDF9" w14:textId="189D9BE7" w:rsidR="00BD16AB" w:rsidRPr="00AC20E2" w:rsidRDefault="00C03911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B7C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at is the purpose of the DHCP server?</w:t>
            </w:r>
          </w:p>
        </w:tc>
      </w:tr>
      <w:tr w:rsidR="00BD16AB" w:rsidRPr="00AC20E2" w14:paraId="5BE12900" w14:textId="415F4FD1" w:rsidTr="00C770D4">
        <w:tc>
          <w:tcPr>
            <w:tcW w:w="1345" w:type="dxa"/>
          </w:tcPr>
          <w:p w14:paraId="128D902F" w14:textId="0D71B3DC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0085E523" w14:textId="2C579C5B" w:rsidR="00BD16AB" w:rsidRPr="00AC20E2" w:rsidRDefault="00C03911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B7C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o provide storage for email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BD16AB" w:rsidRPr="00AC20E2" w14:paraId="4C9215FC" w14:textId="52B6622A" w:rsidTr="00C770D4">
        <w:tc>
          <w:tcPr>
            <w:tcW w:w="1345" w:type="dxa"/>
          </w:tcPr>
          <w:p w14:paraId="67EEBB3E" w14:textId="7820628D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39E0C744" w14:textId="4262AA70" w:rsidR="00BD16AB" w:rsidRPr="00AC20E2" w:rsidRDefault="00C03911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B7C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o translate URLs to IP addresses</w:t>
            </w:r>
          </w:p>
        </w:tc>
      </w:tr>
      <w:tr w:rsidR="00BD16AB" w:rsidRPr="00AC20E2" w14:paraId="23D4E412" w14:textId="21F5A558" w:rsidTr="00C770D4">
        <w:tc>
          <w:tcPr>
            <w:tcW w:w="1345" w:type="dxa"/>
          </w:tcPr>
          <w:p w14:paraId="1B6243EF" w14:textId="07DE599C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7D4D411" w14:textId="28954D46" w:rsidR="00BD16AB" w:rsidRPr="00AC20E2" w:rsidRDefault="00C03911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B7C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o translate IPv4 addresses to MAC addresses</w:t>
            </w:r>
          </w:p>
        </w:tc>
      </w:tr>
      <w:tr w:rsidR="00BD16AB" w:rsidRPr="00AC20E2" w14:paraId="237DFA8A" w14:textId="04C6E0D1" w:rsidTr="00C770D4">
        <w:tc>
          <w:tcPr>
            <w:tcW w:w="1345" w:type="dxa"/>
          </w:tcPr>
          <w:p w14:paraId="393E3B84" w14:textId="732C5C50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CAB68EC" w14:textId="4E4C4BAF" w:rsidR="00BD16AB" w:rsidRPr="00AC20E2" w:rsidRDefault="00C03911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B7C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o provide an IP configuration information to hosts</w:t>
            </w:r>
          </w:p>
        </w:tc>
      </w:tr>
      <w:tr w:rsidR="00BD16AB" w:rsidRPr="00AC20E2" w14:paraId="54F9C1BC" w14:textId="0FA66825" w:rsidTr="00C770D4">
        <w:tc>
          <w:tcPr>
            <w:tcW w:w="1345" w:type="dxa"/>
          </w:tcPr>
          <w:p w14:paraId="330153D4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BD16AB" w:rsidRPr="00AC20E2" w14:paraId="2947D4D7" w14:textId="52ADE71C" w:rsidTr="00C770D4">
        <w:tc>
          <w:tcPr>
            <w:tcW w:w="1345" w:type="dxa"/>
          </w:tcPr>
          <w:p w14:paraId="0C8A1B59" w14:textId="0EC1B110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8120" w:type="dxa"/>
          </w:tcPr>
          <w:p w14:paraId="74880C96" w14:textId="03C2D94F" w:rsidR="00BD16AB" w:rsidRPr="00AC20E2" w:rsidRDefault="00B5035A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950A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 File Transfer Protocol, data transfer cannot be done in</w:t>
            </w:r>
            <w:bookmarkStart w:id="0" w:name="_Hlk51356207"/>
            <w:r w:rsidR="0052615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which mode?</w:t>
            </w:r>
            <w:r w:rsidR="002231A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bookmarkEnd w:id="0"/>
          </w:p>
        </w:tc>
      </w:tr>
      <w:tr w:rsidR="00BD16AB" w:rsidRPr="00AC20E2" w14:paraId="432BAE32" w14:textId="472860CC" w:rsidTr="00C770D4">
        <w:tc>
          <w:tcPr>
            <w:tcW w:w="1345" w:type="dxa"/>
          </w:tcPr>
          <w:p w14:paraId="43BCF5BA" w14:textId="08A31369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73164B32" w14:textId="592B989B" w:rsidR="00BD16AB" w:rsidRPr="00AC20E2" w:rsidRDefault="00431C7F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</w:t>
            </w:r>
            <w:r w:rsidR="00B5035A" w:rsidRPr="00B950A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ream mode</w:t>
            </w:r>
          </w:p>
        </w:tc>
      </w:tr>
      <w:tr w:rsidR="00BD16AB" w:rsidRPr="00AC20E2" w14:paraId="464B0223" w14:textId="5D406D51" w:rsidTr="00C770D4">
        <w:tc>
          <w:tcPr>
            <w:tcW w:w="1345" w:type="dxa"/>
          </w:tcPr>
          <w:p w14:paraId="7DC694E5" w14:textId="720D7088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0BAEAB66" w14:textId="6BE8C75D" w:rsidR="00BD16AB" w:rsidRPr="00AC20E2" w:rsidRDefault="00431C7F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</w:t>
            </w:r>
            <w:r w:rsidR="00B5035A" w:rsidRPr="00B950A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ck mode</w:t>
            </w:r>
          </w:p>
        </w:tc>
      </w:tr>
      <w:tr w:rsidR="00BD16AB" w:rsidRPr="00AC20E2" w14:paraId="30445C04" w14:textId="2217A41C" w:rsidTr="00C770D4">
        <w:tc>
          <w:tcPr>
            <w:tcW w:w="1345" w:type="dxa"/>
          </w:tcPr>
          <w:p w14:paraId="469DD6C0" w14:textId="6C902CA4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7FFF9644" w14:textId="7E842BEA" w:rsidR="00BD16AB" w:rsidRPr="00AC20E2" w:rsidRDefault="00431C7F" w:rsidP="00BD16A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C</w:t>
            </w:r>
            <w:r w:rsidR="00B5035A" w:rsidRPr="00B950A6">
              <w:rPr>
                <w:rFonts w:ascii="Times New Roman" w:hAnsi="Times New Roman" w:cs="Times New Roman"/>
                <w:szCs w:val="24"/>
                <w:shd w:val="clear" w:color="auto" w:fill="FFFFFF"/>
              </w:rPr>
              <w:t>ompressed mode</w:t>
            </w:r>
            <w:r w:rsidR="002231A1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BD16AB" w:rsidRPr="00AC20E2" w14:paraId="6F7CD3BA" w14:textId="64E5F94C" w:rsidTr="00C770D4">
        <w:tc>
          <w:tcPr>
            <w:tcW w:w="1345" w:type="dxa"/>
          </w:tcPr>
          <w:p w14:paraId="498ADE3E" w14:textId="23C235A1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599C82D" w14:textId="1E5924FD" w:rsidR="00BD16AB" w:rsidRPr="00AC20E2" w:rsidRDefault="00431C7F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</w:t>
            </w:r>
            <w:r w:rsidR="002231A1" w:rsidRPr="00B950A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ssage mode</w:t>
            </w:r>
          </w:p>
        </w:tc>
      </w:tr>
      <w:tr w:rsidR="00BD16AB" w:rsidRPr="00AC20E2" w14:paraId="24FACD4E" w14:textId="4FA2D5A8" w:rsidTr="00C770D4">
        <w:tc>
          <w:tcPr>
            <w:tcW w:w="1345" w:type="dxa"/>
          </w:tcPr>
          <w:p w14:paraId="22D3734B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BD16AB" w:rsidRPr="00AC20E2" w14:paraId="379082A4" w14:textId="196F4F33" w:rsidTr="00C770D4">
        <w:tc>
          <w:tcPr>
            <w:tcW w:w="1345" w:type="dxa"/>
          </w:tcPr>
          <w:p w14:paraId="44A2E0A2" w14:textId="5EEE963E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14:paraId="5E3E095A" w14:textId="14177AB7" w:rsidR="00BD16AB" w:rsidRPr="00AC20E2" w:rsidRDefault="00417D1C" w:rsidP="00417D1C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TTP client requests by establishing a __________ connection to a particular port on the server.</w:t>
            </w:r>
          </w:p>
        </w:tc>
      </w:tr>
      <w:tr w:rsidR="00BD16AB" w:rsidRPr="00AC20E2" w14:paraId="51820601" w14:textId="7B405628" w:rsidTr="00C770D4">
        <w:tc>
          <w:tcPr>
            <w:tcW w:w="1345" w:type="dxa"/>
          </w:tcPr>
          <w:p w14:paraId="3DF0949C" w14:textId="1D17591C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39C2C74F" w:rsidR="00BD16AB" w:rsidRPr="00AC20E2" w:rsidRDefault="00AD0D6E" w:rsidP="00417D1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er 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tagram 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tocol</w:t>
            </w:r>
          </w:p>
        </w:tc>
      </w:tr>
      <w:tr w:rsidR="00BD16AB" w:rsidRPr="00AC20E2" w14:paraId="540A75CB" w14:textId="5EDCD0F0" w:rsidTr="00C770D4">
        <w:tc>
          <w:tcPr>
            <w:tcW w:w="1345" w:type="dxa"/>
          </w:tcPr>
          <w:p w14:paraId="042D2C55" w14:textId="2F8F0749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8488298" w14:textId="6501392C" w:rsidR="00BD16AB" w:rsidRPr="00AC20E2" w:rsidRDefault="00AD0D6E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ransmission 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ontrol 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tocol</w:t>
            </w:r>
          </w:p>
        </w:tc>
      </w:tr>
      <w:tr w:rsidR="00BD16AB" w:rsidRPr="00AC20E2" w14:paraId="698FED8B" w14:textId="2DB5F3A7" w:rsidTr="00C770D4">
        <w:tc>
          <w:tcPr>
            <w:tcW w:w="1345" w:type="dxa"/>
          </w:tcPr>
          <w:p w14:paraId="3055E070" w14:textId="400F8C88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8511B98" w14:textId="77F7866B" w:rsidR="00BD16AB" w:rsidRPr="00AC20E2" w:rsidRDefault="00AD0D6E" w:rsidP="00417D1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order 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teway 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tocol</w:t>
            </w:r>
          </w:p>
        </w:tc>
      </w:tr>
      <w:tr w:rsidR="00BD16AB" w:rsidRPr="00AC20E2" w14:paraId="7279627B" w14:textId="7260C0E6" w:rsidTr="00C770D4">
        <w:tc>
          <w:tcPr>
            <w:tcW w:w="1345" w:type="dxa"/>
          </w:tcPr>
          <w:p w14:paraId="5198EAED" w14:textId="675EEF4F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4D51A3D" w14:textId="3E667DE3" w:rsidR="00BD16AB" w:rsidRPr="00AC20E2" w:rsidRDefault="00AD0D6E" w:rsidP="00417D1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omain 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ost 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on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iguration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431C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="00417D1C"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tocol</w:t>
            </w:r>
          </w:p>
        </w:tc>
      </w:tr>
      <w:tr w:rsidR="00BD16AB" w:rsidRPr="00AC20E2" w14:paraId="3C5F2098" w14:textId="699FDC63" w:rsidTr="00C770D4">
        <w:tc>
          <w:tcPr>
            <w:tcW w:w="1345" w:type="dxa"/>
          </w:tcPr>
          <w:p w14:paraId="35C40777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BD16AB" w:rsidRPr="00AC20E2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43E3D" w:rsidRPr="00AC20E2" w14:paraId="4261CC2E" w14:textId="73973AC5" w:rsidTr="00C770D4">
        <w:tc>
          <w:tcPr>
            <w:tcW w:w="1345" w:type="dxa"/>
          </w:tcPr>
          <w:p w14:paraId="2872422F" w14:textId="0BC871E0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14:paraId="0BB68604" w14:textId="081CBFEF" w:rsidR="00943E3D" w:rsidRPr="00D4024C" w:rsidRDefault="00D4024C" w:rsidP="00D4024C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f the value in protocol field is 17, the transport layer protocol used i</w:t>
            </w:r>
            <w:r w:rsidR="00E100C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943E3D" w:rsidRPr="00AC20E2" w14:paraId="6811EBEF" w14:textId="5995AE52" w:rsidTr="00C770D4">
        <w:tc>
          <w:tcPr>
            <w:tcW w:w="1345" w:type="dxa"/>
          </w:tcPr>
          <w:p w14:paraId="3CE2E903" w14:textId="7EE9B8AE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E4D7739" w14:textId="70C8EF52" w:rsidR="00943E3D" w:rsidRPr="00AC20E2" w:rsidRDefault="00D4024C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ransmiss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ontro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>rotocol</w:t>
            </w:r>
          </w:p>
        </w:tc>
      </w:tr>
      <w:tr w:rsidR="00943E3D" w:rsidRPr="00AC20E2" w14:paraId="7C191F7C" w14:textId="1E2883D7" w:rsidTr="00C770D4">
        <w:tc>
          <w:tcPr>
            <w:tcW w:w="1345" w:type="dxa"/>
          </w:tcPr>
          <w:p w14:paraId="1295137B" w14:textId="3FFA4304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35690E5" w14:textId="1245D752" w:rsidR="00943E3D" w:rsidRPr="00AC20E2" w:rsidRDefault="00D4024C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s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atagra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>rotocol</w:t>
            </w:r>
          </w:p>
        </w:tc>
      </w:tr>
      <w:tr w:rsidR="00943E3D" w:rsidRPr="00AC20E2" w14:paraId="41CE467C" w14:textId="5FA1073D" w:rsidTr="00C770D4">
        <w:tc>
          <w:tcPr>
            <w:tcW w:w="1345" w:type="dxa"/>
          </w:tcPr>
          <w:p w14:paraId="6AD9D506" w14:textId="03E9EB73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F9F8CE5" w14:textId="6ECD9451" w:rsidR="00943E3D" w:rsidRPr="00AC20E2" w:rsidRDefault="00D4024C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nterne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ontro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ess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>rotocol</w:t>
            </w:r>
          </w:p>
        </w:tc>
      </w:tr>
      <w:tr w:rsidR="00943E3D" w:rsidRPr="00AC20E2" w14:paraId="4C51DC00" w14:textId="4DD33325" w:rsidTr="00C770D4">
        <w:tc>
          <w:tcPr>
            <w:tcW w:w="1345" w:type="dxa"/>
          </w:tcPr>
          <w:p w14:paraId="2172CDE7" w14:textId="4C481211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A5DE6E3" w14:textId="5CE1B102" w:rsidR="00943E3D" w:rsidRPr="00AC20E2" w:rsidRDefault="00D4024C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nterne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rou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C1046E">
              <w:rPr>
                <w:rFonts w:ascii="Times New Roman" w:hAnsi="Times New Roman" w:cs="Times New Roman"/>
                <w:sz w:val="24"/>
                <w:szCs w:val="24"/>
              </w:rPr>
              <w:t>anagement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E100CA">
              <w:rPr>
                <w:rFonts w:ascii="Times New Roman" w:hAnsi="Times New Roman" w:cs="Times New Roman"/>
                <w:sz w:val="24"/>
                <w:szCs w:val="24"/>
              </w:rPr>
              <w:t>rotocol</w:t>
            </w:r>
          </w:p>
        </w:tc>
      </w:tr>
      <w:tr w:rsidR="00943E3D" w:rsidRPr="00AC20E2" w14:paraId="59773B7B" w14:textId="0C7C8A69" w:rsidTr="00257EF4">
        <w:trPr>
          <w:trHeight w:val="77"/>
        </w:trPr>
        <w:tc>
          <w:tcPr>
            <w:tcW w:w="1345" w:type="dxa"/>
          </w:tcPr>
          <w:p w14:paraId="7B71D7F8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43E3D" w:rsidRPr="00AC20E2" w14:paraId="644EE1DE" w14:textId="2F2624DA" w:rsidTr="00C770D4">
        <w:tc>
          <w:tcPr>
            <w:tcW w:w="1345" w:type="dxa"/>
          </w:tcPr>
          <w:p w14:paraId="4E31B739" w14:textId="75338B5C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8120" w:type="dxa"/>
          </w:tcPr>
          <w:p w14:paraId="65607C43" w14:textId="5EDE54F2" w:rsidR="00257EF4" w:rsidRPr="00257EF4" w:rsidRDefault="00C32A2B" w:rsidP="00F130DA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C32A2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In TCP, sending and receiving data is done as </w:t>
            </w:r>
          </w:p>
        </w:tc>
      </w:tr>
      <w:tr w:rsidR="00943E3D" w:rsidRPr="00AC20E2" w14:paraId="32C74068" w14:textId="6491F2E9" w:rsidTr="00C770D4">
        <w:tc>
          <w:tcPr>
            <w:tcW w:w="1345" w:type="dxa"/>
          </w:tcPr>
          <w:p w14:paraId="413BEB86" w14:textId="0E0E0E52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1A15373A" w:rsidR="00943E3D" w:rsidRPr="00AC20E2" w:rsidRDefault="00C32A2B" w:rsidP="00C32A2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A2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tream of bytes</w:t>
            </w:r>
          </w:p>
        </w:tc>
      </w:tr>
      <w:tr w:rsidR="00943E3D" w:rsidRPr="00AC20E2" w14:paraId="65A4386E" w14:textId="58131FAC" w:rsidTr="00C770D4">
        <w:tc>
          <w:tcPr>
            <w:tcW w:w="1345" w:type="dxa"/>
          </w:tcPr>
          <w:p w14:paraId="20FEAF9F" w14:textId="0DEB1194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6F368A4A" w:rsidR="00943E3D" w:rsidRPr="00AC20E2" w:rsidRDefault="00C32A2B" w:rsidP="00C32A2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A2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quence of characters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C20E2" w14:paraId="2867E1B5" w14:textId="7A29D28F" w:rsidTr="00C770D4">
        <w:tc>
          <w:tcPr>
            <w:tcW w:w="1345" w:type="dxa"/>
          </w:tcPr>
          <w:p w14:paraId="6815D3B6" w14:textId="510A299B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5EBCA37E" w:rsidR="00943E3D" w:rsidRPr="00AC20E2" w:rsidRDefault="00C32A2B" w:rsidP="00C32A2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A2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ines of data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C20E2" w14:paraId="2F2F4F35" w14:textId="5CBF0261" w:rsidTr="00C770D4">
        <w:tc>
          <w:tcPr>
            <w:tcW w:w="1345" w:type="dxa"/>
          </w:tcPr>
          <w:p w14:paraId="344AA882" w14:textId="40D1F0A8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6CB35A8" w14:textId="6889931F" w:rsidR="00943E3D" w:rsidRPr="00AC20E2" w:rsidRDefault="00C32A2B" w:rsidP="00C32A2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A2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ackets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C20E2" w14:paraId="6D86A672" w14:textId="681F2F7F" w:rsidTr="00C770D4">
        <w:tc>
          <w:tcPr>
            <w:tcW w:w="1345" w:type="dxa"/>
          </w:tcPr>
          <w:p w14:paraId="44FE5EC6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43E3D" w:rsidRPr="00AC20E2" w14:paraId="2CD57D64" w14:textId="20A84AD4" w:rsidTr="00C770D4">
        <w:tc>
          <w:tcPr>
            <w:tcW w:w="1345" w:type="dxa"/>
          </w:tcPr>
          <w:p w14:paraId="61AC5F6B" w14:textId="628DB33B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14:paraId="734B5BB0" w14:textId="3A303C00" w:rsidR="00943E3D" w:rsidRPr="00AC20E2" w:rsidRDefault="002203FD" w:rsidP="002203FD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onnection establishment in TCP is done by which mechanism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? </w:t>
            </w:r>
          </w:p>
        </w:tc>
      </w:tr>
      <w:tr w:rsidR="00943E3D" w:rsidRPr="00AC20E2" w14:paraId="252D7C39" w14:textId="27FD330C" w:rsidTr="00C770D4">
        <w:tc>
          <w:tcPr>
            <w:tcW w:w="1345" w:type="dxa"/>
          </w:tcPr>
          <w:p w14:paraId="15381FED" w14:textId="43DE438A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23B0C71D" w:rsidR="00943E3D" w:rsidRPr="00AC20E2" w:rsidRDefault="002203FD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low control</w:t>
            </w:r>
          </w:p>
        </w:tc>
      </w:tr>
      <w:tr w:rsidR="00943E3D" w:rsidRPr="00AC20E2" w14:paraId="66C26AE2" w14:textId="3ED2D066" w:rsidTr="00C770D4">
        <w:tc>
          <w:tcPr>
            <w:tcW w:w="1345" w:type="dxa"/>
          </w:tcPr>
          <w:p w14:paraId="5D03683A" w14:textId="2B82615F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61228EC4" w:rsidR="00943E3D" w:rsidRPr="00AC20E2" w:rsidRDefault="002203FD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ree-Way Handshaking</w:t>
            </w:r>
          </w:p>
        </w:tc>
      </w:tr>
      <w:tr w:rsidR="00943E3D" w:rsidRPr="00AC20E2" w14:paraId="3C7907D4" w14:textId="473BE6F5" w:rsidTr="00C770D4">
        <w:tc>
          <w:tcPr>
            <w:tcW w:w="1345" w:type="dxa"/>
          </w:tcPr>
          <w:p w14:paraId="4B8B5CEF" w14:textId="6A4D1DF0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12CDA280" w:rsidR="00943E3D" w:rsidRPr="00AC20E2" w:rsidRDefault="002203FD" w:rsidP="002203F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orwarding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C20E2" w14:paraId="2702F400" w14:textId="46E71845" w:rsidTr="00C770D4">
        <w:tc>
          <w:tcPr>
            <w:tcW w:w="1345" w:type="dxa"/>
          </w:tcPr>
          <w:p w14:paraId="0A2E230A" w14:textId="372D922A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A9AF39F" w14:textId="5228F7D3" w:rsidR="00943E3D" w:rsidRPr="00AC20E2" w:rsidRDefault="002203FD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ynchronization</w:t>
            </w:r>
          </w:p>
        </w:tc>
      </w:tr>
      <w:tr w:rsidR="00943E3D" w:rsidRPr="00AC20E2" w14:paraId="3127A26D" w14:textId="6001D520" w:rsidTr="00C770D4">
        <w:tc>
          <w:tcPr>
            <w:tcW w:w="1345" w:type="dxa"/>
          </w:tcPr>
          <w:p w14:paraId="375774C6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415A19DF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43E3D" w:rsidRPr="00AC20E2" w14:paraId="0255C045" w14:textId="30467871" w:rsidTr="00C770D4">
        <w:tc>
          <w:tcPr>
            <w:tcW w:w="1345" w:type="dxa"/>
          </w:tcPr>
          <w:p w14:paraId="588F08E9" w14:textId="3FE9AA80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14:paraId="1A875B6C" w14:textId="5CE37231" w:rsidR="00C72A36" w:rsidRPr="00AC20E2" w:rsidRDefault="00C72A36" w:rsidP="00A1258C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ze of TCP segment header ranges between</w:t>
            </w:r>
            <w:r w:rsidR="00A1258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C20E2" w14:paraId="4091B95F" w14:textId="39AD6141" w:rsidTr="00C770D4">
        <w:tc>
          <w:tcPr>
            <w:tcW w:w="1345" w:type="dxa"/>
          </w:tcPr>
          <w:p w14:paraId="2EBDC094" w14:textId="18BA1E6A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B78BAE7" w14:textId="495C52C3" w:rsidR="00943E3D" w:rsidRPr="00AC20E2" w:rsidRDefault="00C72A36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6 and 32 bytes</w:t>
            </w:r>
          </w:p>
        </w:tc>
      </w:tr>
      <w:tr w:rsidR="00943E3D" w:rsidRPr="00AC20E2" w14:paraId="477C95A5" w14:textId="5C792CB9" w:rsidTr="00C770D4">
        <w:tc>
          <w:tcPr>
            <w:tcW w:w="1345" w:type="dxa"/>
          </w:tcPr>
          <w:p w14:paraId="3181468E" w14:textId="7386E2DD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2FB58C93" w14:textId="56717B87" w:rsidR="00943E3D" w:rsidRPr="00AC20E2" w:rsidRDefault="00C72A36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6 and 32 bits</w:t>
            </w:r>
          </w:p>
        </w:tc>
      </w:tr>
      <w:tr w:rsidR="00943E3D" w:rsidRPr="00AC20E2" w14:paraId="50ABF761" w14:textId="26881025" w:rsidTr="00C770D4">
        <w:tc>
          <w:tcPr>
            <w:tcW w:w="1345" w:type="dxa"/>
          </w:tcPr>
          <w:p w14:paraId="1185AF8A" w14:textId="6694BF9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CE02851" w14:textId="7E62CDCD" w:rsidR="00943E3D" w:rsidRPr="00AC20E2" w:rsidRDefault="00C72A36" w:rsidP="00C72A3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0 and 60 bytes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C20E2" w14:paraId="1D001551" w14:textId="0FF452EE" w:rsidTr="00C770D4">
        <w:tc>
          <w:tcPr>
            <w:tcW w:w="1345" w:type="dxa"/>
          </w:tcPr>
          <w:p w14:paraId="703E318E" w14:textId="3B4F26EA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B1E3BA5" w14:textId="7DCDC7F0" w:rsidR="00943E3D" w:rsidRPr="00AC20E2" w:rsidRDefault="00C72A36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0 and 60 bits</w:t>
            </w:r>
          </w:p>
        </w:tc>
      </w:tr>
      <w:tr w:rsidR="00943E3D" w:rsidRPr="00AC20E2" w14:paraId="22E6A674" w14:textId="4B2DE89D" w:rsidTr="00C770D4">
        <w:tc>
          <w:tcPr>
            <w:tcW w:w="1345" w:type="dxa"/>
          </w:tcPr>
          <w:p w14:paraId="273E7A4D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B41BBAF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43E3D" w:rsidRPr="00AC20E2" w14:paraId="79011199" w14:textId="36D72ADF" w:rsidTr="00C770D4">
        <w:tc>
          <w:tcPr>
            <w:tcW w:w="1345" w:type="dxa"/>
          </w:tcPr>
          <w:p w14:paraId="058C78C0" w14:textId="4FEDD67B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14:paraId="77947730" w14:textId="6F8E7AF3" w:rsidR="00943E3D" w:rsidRPr="00AC20E2" w:rsidRDefault="00E24DCE" w:rsidP="00E24DCE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en a router cannot route a datagram or host cannot deliver a datagram, the datagram is discarded and the router or the host sends a</w:t>
            </w:r>
            <w:r w:rsidR="00B4129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 error</w:t>
            </w: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message back to the source host that initiated the datagram.</w:t>
            </w:r>
            <w:r w:rsidR="00B4129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Which type of error message is generated?</w:t>
            </w:r>
          </w:p>
        </w:tc>
      </w:tr>
      <w:tr w:rsidR="00943E3D" w:rsidRPr="00AC20E2" w14:paraId="4508F6F1" w14:textId="61D19359" w:rsidTr="00C770D4">
        <w:tc>
          <w:tcPr>
            <w:tcW w:w="1345" w:type="dxa"/>
          </w:tcPr>
          <w:p w14:paraId="390D0F19" w14:textId="584A73F3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00EB272" w14:textId="3CE9B0FD" w:rsidR="00943E3D" w:rsidRPr="00AC20E2" w:rsidRDefault="00E24DCE" w:rsidP="00E24DC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estination unreachable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C20E2" w14:paraId="1BCC53CA" w14:textId="56569944" w:rsidTr="00C770D4">
        <w:tc>
          <w:tcPr>
            <w:tcW w:w="1345" w:type="dxa"/>
          </w:tcPr>
          <w:p w14:paraId="03F6529F" w14:textId="3F3E68E2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342A7EF" w14:textId="65ACC0EB" w:rsidR="00943E3D" w:rsidRPr="00AC20E2" w:rsidRDefault="00E24DCE" w:rsidP="00E24DC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ource quench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C20E2" w14:paraId="74176F0C" w14:textId="78130806" w:rsidTr="00C770D4">
        <w:tc>
          <w:tcPr>
            <w:tcW w:w="1345" w:type="dxa"/>
          </w:tcPr>
          <w:p w14:paraId="08B71E70" w14:textId="6DE6830D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D27B582" w14:textId="4F810BB9" w:rsidR="00943E3D" w:rsidRPr="00AC20E2" w:rsidRDefault="00E24DCE" w:rsidP="00E24DC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uter error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C20E2" w14:paraId="664EC731" w14:textId="0B453A17" w:rsidTr="00C770D4">
        <w:tc>
          <w:tcPr>
            <w:tcW w:w="1345" w:type="dxa"/>
          </w:tcPr>
          <w:p w14:paraId="420C20B0" w14:textId="2555F6B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9D23C79" w14:textId="26FC8153" w:rsidR="00943E3D" w:rsidRPr="00AC20E2" w:rsidRDefault="00E24DCE" w:rsidP="003A50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ime exceeded</w:t>
            </w:r>
          </w:p>
        </w:tc>
      </w:tr>
      <w:tr w:rsidR="00943E3D" w:rsidRPr="00AC20E2" w14:paraId="6AC7E03C" w14:textId="3FF12755" w:rsidTr="00C770D4">
        <w:tc>
          <w:tcPr>
            <w:tcW w:w="1345" w:type="dxa"/>
          </w:tcPr>
          <w:p w14:paraId="773C9909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17EBF79" w14:textId="77777777" w:rsidR="00943E3D" w:rsidRPr="00AC20E2" w:rsidRDefault="00943E3D" w:rsidP="00943E3D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A63301" w:rsidRPr="00AC20E2" w14:paraId="38E56799" w14:textId="6CB55E1C" w:rsidTr="00C770D4">
        <w:tc>
          <w:tcPr>
            <w:tcW w:w="1345" w:type="dxa"/>
          </w:tcPr>
          <w:p w14:paraId="10F24247" w14:textId="0313CB4E" w:rsidR="00A63301" w:rsidRPr="00AC20E2" w:rsidRDefault="00A63301" w:rsidP="00A6330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8120" w:type="dxa"/>
          </w:tcPr>
          <w:p w14:paraId="23AB1D39" w14:textId="1903CAF9" w:rsidR="00A63301" w:rsidRDefault="005E3791" w:rsidP="005E379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etwork addresses are a very important concept of</w:t>
            </w:r>
          </w:p>
          <w:p w14:paraId="04E84100" w14:textId="7AF85393" w:rsidR="005E3791" w:rsidRPr="00AC20E2" w:rsidRDefault="005E3791" w:rsidP="005E379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  <w:tr w:rsidR="00A63301" w:rsidRPr="00AC20E2" w14:paraId="28539078" w14:textId="167D11D8" w:rsidTr="00C770D4">
        <w:tc>
          <w:tcPr>
            <w:tcW w:w="1345" w:type="dxa"/>
          </w:tcPr>
          <w:p w14:paraId="53C42F33" w14:textId="72E3B9A5" w:rsidR="00A63301" w:rsidRPr="00AC20E2" w:rsidRDefault="00A63301" w:rsidP="00A6330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7224935" w14:textId="5418E9A7" w:rsidR="00A63301" w:rsidRPr="00AC20E2" w:rsidRDefault="005E3791" w:rsidP="005E379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uting</w:t>
            </w:r>
          </w:p>
        </w:tc>
      </w:tr>
      <w:tr w:rsidR="00A63301" w:rsidRPr="00AC20E2" w14:paraId="51991EFD" w14:textId="4852721B" w:rsidTr="00C770D4">
        <w:tc>
          <w:tcPr>
            <w:tcW w:w="1345" w:type="dxa"/>
          </w:tcPr>
          <w:p w14:paraId="28DA1660" w14:textId="3A308825" w:rsidR="00A63301" w:rsidRPr="00AC20E2" w:rsidRDefault="00A63301" w:rsidP="00A6330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DF051D3" w14:textId="6F899F53" w:rsidR="00A63301" w:rsidRPr="00AC20E2" w:rsidRDefault="005E3791" w:rsidP="005E379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sk</w:t>
            </w:r>
            <w:r w:rsidR="000C19B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g</w:t>
            </w:r>
          </w:p>
        </w:tc>
      </w:tr>
      <w:tr w:rsidR="00A63301" w:rsidRPr="00AC20E2" w14:paraId="0740B604" w14:textId="778F8FB8" w:rsidTr="00C770D4">
        <w:tc>
          <w:tcPr>
            <w:tcW w:w="1345" w:type="dxa"/>
          </w:tcPr>
          <w:p w14:paraId="7A46C000" w14:textId="6FF236E3" w:rsidR="00A63301" w:rsidRPr="00AC20E2" w:rsidRDefault="00A63301" w:rsidP="00A6330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</w:tcPr>
          <w:p w14:paraId="598984FF" w14:textId="4BFEB190" w:rsidR="00A63301" w:rsidRPr="00AC20E2" w:rsidRDefault="005E3791" w:rsidP="005E379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P Addressing</w:t>
            </w:r>
          </w:p>
        </w:tc>
      </w:tr>
      <w:tr w:rsidR="00A63301" w:rsidRPr="00AC20E2" w14:paraId="2AF87872" w14:textId="529440E3" w:rsidTr="00C770D4">
        <w:tc>
          <w:tcPr>
            <w:tcW w:w="1345" w:type="dxa"/>
          </w:tcPr>
          <w:p w14:paraId="58936E39" w14:textId="75F5C0CC" w:rsidR="00A63301" w:rsidRPr="00AC20E2" w:rsidRDefault="00A63301" w:rsidP="00A6330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C8A1B89" w14:textId="50D66572" w:rsidR="00A63301" w:rsidRPr="00AC20E2" w:rsidRDefault="005E3791" w:rsidP="005E379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lassless Addressing</w:t>
            </w:r>
          </w:p>
        </w:tc>
      </w:tr>
      <w:tr w:rsidR="00A63301" w:rsidRPr="00AC20E2" w14:paraId="17E00B2C" w14:textId="74CF2B9E" w:rsidTr="00C770D4">
        <w:tc>
          <w:tcPr>
            <w:tcW w:w="1345" w:type="dxa"/>
          </w:tcPr>
          <w:p w14:paraId="19316AEF" w14:textId="77777777" w:rsidR="00A63301" w:rsidRPr="00AC20E2" w:rsidRDefault="00A63301" w:rsidP="00A6330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4AC94DB9" w14:textId="77777777" w:rsidR="00A63301" w:rsidRPr="00AC20E2" w:rsidRDefault="00A63301" w:rsidP="00A63301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41" w:rsidRPr="00AC20E2" w14:paraId="2DB43B3A" w14:textId="78E7916D" w:rsidTr="00C770D4">
        <w:tc>
          <w:tcPr>
            <w:tcW w:w="1345" w:type="dxa"/>
          </w:tcPr>
          <w:p w14:paraId="0919613E" w14:textId="66D0CEFB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14:paraId="117D2A9D" w14:textId="6ED2FD3C" w:rsidR="00F85741" w:rsidRDefault="0066719C" w:rsidP="006671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e size of an IP address in IPv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</w:t>
            </w: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66C30D5D" w14:textId="37BE101E" w:rsidR="0066719C" w:rsidRPr="0066719C" w:rsidRDefault="0066719C" w:rsidP="006671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  <w:tr w:rsidR="00F85741" w:rsidRPr="00AC20E2" w14:paraId="17B91D8C" w14:textId="6E2B9E31" w:rsidTr="00C770D4">
        <w:tc>
          <w:tcPr>
            <w:tcW w:w="1345" w:type="dxa"/>
          </w:tcPr>
          <w:p w14:paraId="7650E048" w14:textId="03628786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A60B218" w14:textId="62D06911" w:rsidR="00F85741" w:rsidRPr="00AC20E2" w:rsidRDefault="0066719C" w:rsidP="006671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 bytes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C20E2" w14:paraId="6817FFCD" w14:textId="08EEE962" w:rsidTr="00C770D4">
        <w:tc>
          <w:tcPr>
            <w:tcW w:w="1345" w:type="dxa"/>
          </w:tcPr>
          <w:p w14:paraId="33AF5336" w14:textId="32946E91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07C10D8" w14:textId="705B8F6F" w:rsidR="00F85741" w:rsidRPr="00AC20E2" w:rsidRDefault="0066719C" w:rsidP="006671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28 bits</w:t>
            </w:r>
          </w:p>
        </w:tc>
      </w:tr>
      <w:tr w:rsidR="00F85741" w:rsidRPr="00AC20E2" w14:paraId="2A9B0BB6" w14:textId="6945ABB6" w:rsidTr="00C770D4">
        <w:tc>
          <w:tcPr>
            <w:tcW w:w="1345" w:type="dxa"/>
          </w:tcPr>
          <w:p w14:paraId="7BBD5CB8" w14:textId="6CC3E77C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0D96133" w14:textId="293A8000" w:rsidR="00F85741" w:rsidRPr="00AC20E2" w:rsidRDefault="0066719C" w:rsidP="006671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2</w:t>
            </w: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b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ts</w:t>
            </w:r>
          </w:p>
        </w:tc>
      </w:tr>
      <w:tr w:rsidR="00F85741" w:rsidRPr="00AC20E2" w14:paraId="0A4290D2" w14:textId="46C50B0D" w:rsidTr="00C770D4">
        <w:tc>
          <w:tcPr>
            <w:tcW w:w="1345" w:type="dxa"/>
          </w:tcPr>
          <w:p w14:paraId="191D0B2E" w14:textId="1A0FD750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045BF5A" w14:textId="5D733EBB" w:rsidR="00F85741" w:rsidRPr="00AC20E2" w:rsidRDefault="0066719C" w:rsidP="006671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0 bits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C20E2" w14:paraId="2D2A88DB" w14:textId="1CABA45D" w:rsidTr="00C770D4">
        <w:tc>
          <w:tcPr>
            <w:tcW w:w="1345" w:type="dxa"/>
          </w:tcPr>
          <w:p w14:paraId="36BA891A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FCD4E1C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41" w:rsidRPr="00AC20E2" w14:paraId="161E8A86" w14:textId="468315A0" w:rsidTr="00C770D4">
        <w:tc>
          <w:tcPr>
            <w:tcW w:w="1345" w:type="dxa"/>
          </w:tcPr>
          <w:p w14:paraId="53D10E4D" w14:textId="7CCF4884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8120" w:type="dxa"/>
          </w:tcPr>
          <w:p w14:paraId="2DE179D6" w14:textId="06B1980A" w:rsidR="00F85741" w:rsidRPr="00016147" w:rsidRDefault="00016147" w:rsidP="00016147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ich of th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e given Class </w:t>
            </w: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of IP </w:t>
            </w:r>
            <w:r w:rsidR="00B473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ddressing </w:t>
            </w: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is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ed for multicasting</w:t>
            </w: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?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C20E2" w14:paraId="3536FECE" w14:textId="30EAD99B" w:rsidTr="00C770D4">
        <w:tc>
          <w:tcPr>
            <w:tcW w:w="1345" w:type="dxa"/>
          </w:tcPr>
          <w:p w14:paraId="2CB4F565" w14:textId="061CCDCD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CAADC56" w14:textId="53A6B69B" w:rsidR="00F85741" w:rsidRPr="00AC20E2" w:rsidRDefault="00016147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E</w:t>
            </w:r>
          </w:p>
        </w:tc>
      </w:tr>
      <w:tr w:rsidR="00F85741" w:rsidRPr="00AC20E2" w14:paraId="5A540CCC" w14:textId="4A01E6AC" w:rsidTr="00C770D4">
        <w:tc>
          <w:tcPr>
            <w:tcW w:w="1345" w:type="dxa"/>
          </w:tcPr>
          <w:p w14:paraId="19D9F9E2" w14:textId="0E3E4654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45FB2BA0" w14:textId="013BC470" w:rsidR="00F85741" w:rsidRPr="00AC20E2" w:rsidRDefault="00016147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C</w:t>
            </w:r>
          </w:p>
        </w:tc>
      </w:tr>
      <w:tr w:rsidR="00F85741" w:rsidRPr="00AC20E2" w14:paraId="57E95000" w14:textId="0BF3B3ED" w:rsidTr="00C770D4">
        <w:tc>
          <w:tcPr>
            <w:tcW w:w="1345" w:type="dxa"/>
          </w:tcPr>
          <w:p w14:paraId="657BC2B4" w14:textId="67785413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1F4A3C2E" w14:textId="67E185C8" w:rsidR="00F85741" w:rsidRPr="00AC20E2" w:rsidRDefault="00016147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F</w:t>
            </w:r>
          </w:p>
        </w:tc>
      </w:tr>
      <w:tr w:rsidR="00F85741" w:rsidRPr="00AC20E2" w14:paraId="50390D27" w14:textId="01224610" w:rsidTr="00C770D4">
        <w:tc>
          <w:tcPr>
            <w:tcW w:w="1345" w:type="dxa"/>
          </w:tcPr>
          <w:p w14:paraId="2CAEFD52" w14:textId="590D1F58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AE67DDA" w14:textId="3ED7BC6A" w:rsidR="00F85741" w:rsidRPr="00AC20E2" w:rsidRDefault="00016147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D</w:t>
            </w:r>
          </w:p>
        </w:tc>
      </w:tr>
      <w:tr w:rsidR="00F85741" w:rsidRPr="00AC20E2" w14:paraId="05FE3986" w14:textId="528772A5" w:rsidTr="00C770D4">
        <w:tc>
          <w:tcPr>
            <w:tcW w:w="1345" w:type="dxa"/>
          </w:tcPr>
          <w:p w14:paraId="37BA6D41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14605CD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41" w:rsidRPr="00AC20E2" w14:paraId="3E0248B9" w14:textId="678CF633" w:rsidTr="00C770D4">
        <w:tc>
          <w:tcPr>
            <w:tcW w:w="1345" w:type="dxa"/>
          </w:tcPr>
          <w:p w14:paraId="04F1742B" w14:textId="4DDCD5AA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14:paraId="25CDFB77" w14:textId="487E90F9" w:rsidR="00F85741" w:rsidRPr="00AC20E2" w:rsidRDefault="00016147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923D9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ich of the following is not applicable for IP?</w:t>
            </w:r>
            <w:r w:rsidR="00855DF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C20E2" w14:paraId="14DE550D" w14:textId="498BFD95" w:rsidTr="00C770D4">
        <w:tc>
          <w:tcPr>
            <w:tcW w:w="1345" w:type="dxa"/>
          </w:tcPr>
          <w:p w14:paraId="78ACB666" w14:textId="4763C1C3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A8C2B93" w14:textId="6A3D2272" w:rsidR="00F85741" w:rsidRPr="00AC20E2" w:rsidRDefault="00855DFE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23D9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rror reporting</w:t>
            </w:r>
          </w:p>
        </w:tc>
      </w:tr>
      <w:tr w:rsidR="00F85741" w:rsidRPr="00AC20E2" w14:paraId="1216D644" w14:textId="663D9634" w:rsidTr="00C770D4">
        <w:tc>
          <w:tcPr>
            <w:tcW w:w="1345" w:type="dxa"/>
          </w:tcPr>
          <w:p w14:paraId="3071A013" w14:textId="56F31B1B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63B831A3" w14:textId="5642B52B" w:rsidR="00F85741" w:rsidRPr="00AC20E2" w:rsidRDefault="00855DFE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23D9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andle addressing conventions</w:t>
            </w:r>
          </w:p>
        </w:tc>
      </w:tr>
      <w:tr w:rsidR="00F85741" w:rsidRPr="00AC20E2" w14:paraId="1405BAEB" w14:textId="185B599B" w:rsidTr="00C770D4">
        <w:tc>
          <w:tcPr>
            <w:tcW w:w="1345" w:type="dxa"/>
          </w:tcPr>
          <w:p w14:paraId="1126AE9F" w14:textId="04FF7333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38950CD" w14:textId="1DEAA591" w:rsidR="00F85741" w:rsidRPr="00AC20E2" w:rsidRDefault="00855DFE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23D9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atagram format</w:t>
            </w:r>
          </w:p>
        </w:tc>
      </w:tr>
      <w:tr w:rsidR="00F85741" w:rsidRPr="00AC20E2" w14:paraId="52085828" w14:textId="04722772" w:rsidTr="00C770D4">
        <w:tc>
          <w:tcPr>
            <w:tcW w:w="1345" w:type="dxa"/>
          </w:tcPr>
          <w:p w14:paraId="3AE082D7" w14:textId="71E1F84C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A6005CD" w14:textId="07C3D97D" w:rsidR="00F85741" w:rsidRPr="00AC20E2" w:rsidRDefault="00855DFE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23D9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acket handling conventions</w:t>
            </w:r>
          </w:p>
        </w:tc>
      </w:tr>
      <w:tr w:rsidR="00F85741" w:rsidRPr="00AC20E2" w14:paraId="78CD440E" w14:textId="69C1FF83" w:rsidTr="00C770D4">
        <w:tc>
          <w:tcPr>
            <w:tcW w:w="1345" w:type="dxa"/>
          </w:tcPr>
          <w:p w14:paraId="252ADF82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2743907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41" w:rsidRPr="00AC20E2" w14:paraId="4F51CE7D" w14:textId="79B4FBBA" w:rsidTr="00C770D4">
        <w:tc>
          <w:tcPr>
            <w:tcW w:w="1345" w:type="dxa"/>
          </w:tcPr>
          <w:p w14:paraId="75B8D860" w14:textId="4262B4FD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8120" w:type="dxa"/>
          </w:tcPr>
          <w:p w14:paraId="0B9477F2" w14:textId="6CCFF0C9" w:rsidR="00CD075C" w:rsidRPr="00FA77C4" w:rsidRDefault="009C6F55" w:rsidP="00CD075C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In </w:t>
            </w:r>
            <w:r w:rsidR="00CD075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treaming stored audio/video, the files are compressed and stored on</w:t>
            </w:r>
          </w:p>
          <w:p w14:paraId="2F2A107F" w14:textId="567753F2" w:rsidR="00F85741" w:rsidRPr="00AC20E2" w:rsidRDefault="00F85741" w:rsidP="0064541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741" w:rsidRPr="00AC20E2" w14:paraId="0590B5D2" w14:textId="3B243E10" w:rsidTr="00C770D4">
        <w:tc>
          <w:tcPr>
            <w:tcW w:w="1345" w:type="dxa"/>
          </w:tcPr>
          <w:p w14:paraId="106B75BE" w14:textId="49FC5F54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786DC1FA" w14:textId="0B54444A" w:rsidR="00F85741" w:rsidRPr="00AC20E2" w:rsidRDefault="00F3177F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</w:t>
            </w:r>
          </w:p>
        </w:tc>
      </w:tr>
      <w:tr w:rsidR="00F85741" w:rsidRPr="00AC20E2" w14:paraId="478C303D" w14:textId="0DC915CD" w:rsidTr="00C770D4">
        <w:tc>
          <w:tcPr>
            <w:tcW w:w="1345" w:type="dxa"/>
          </w:tcPr>
          <w:p w14:paraId="1B9BEAD2" w14:textId="71D66C0F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6560DD8" w14:textId="0656D154" w:rsidR="00F85741" w:rsidRPr="00AC20E2" w:rsidRDefault="00F3177F" w:rsidP="00F85741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erver</w:t>
            </w:r>
          </w:p>
        </w:tc>
      </w:tr>
      <w:tr w:rsidR="00F85741" w:rsidRPr="00AC20E2" w14:paraId="30FDD628" w14:textId="17DBD686" w:rsidTr="00C770D4">
        <w:tc>
          <w:tcPr>
            <w:tcW w:w="1345" w:type="dxa"/>
          </w:tcPr>
          <w:p w14:paraId="6823659B" w14:textId="7B010980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7C1924B" w14:textId="1DB390BD" w:rsidR="00F85741" w:rsidRPr="00AC20E2" w:rsidRDefault="00F3177F" w:rsidP="00F85741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main</w:t>
            </w:r>
          </w:p>
        </w:tc>
      </w:tr>
      <w:tr w:rsidR="00F85741" w:rsidRPr="00AC20E2" w14:paraId="456B4AE4" w14:textId="1706DB3B" w:rsidTr="00C770D4">
        <w:tc>
          <w:tcPr>
            <w:tcW w:w="1345" w:type="dxa"/>
          </w:tcPr>
          <w:p w14:paraId="150D971F" w14:textId="773D054B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D153721" w14:textId="0A5F2F93" w:rsidR="00F85741" w:rsidRPr="00AC20E2" w:rsidRDefault="00F3177F" w:rsidP="00F85741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nternet</w:t>
            </w:r>
          </w:p>
        </w:tc>
      </w:tr>
      <w:tr w:rsidR="00F85741" w:rsidRPr="00AC20E2" w14:paraId="6233857B" w14:textId="1121F43C" w:rsidTr="00C770D4">
        <w:tc>
          <w:tcPr>
            <w:tcW w:w="1345" w:type="dxa"/>
          </w:tcPr>
          <w:p w14:paraId="4024E35F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EA34ED4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41" w:rsidRPr="00AC20E2" w14:paraId="7CEE8C04" w14:textId="5E42B2CF" w:rsidTr="00C770D4">
        <w:tc>
          <w:tcPr>
            <w:tcW w:w="1345" w:type="dxa"/>
          </w:tcPr>
          <w:p w14:paraId="6D94B4F2" w14:textId="7C7B88A5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8120" w:type="dxa"/>
          </w:tcPr>
          <w:p w14:paraId="7143FAC2" w14:textId="0D6892F6" w:rsidR="00F85741" w:rsidRDefault="00CD189C" w:rsidP="00F56393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udio Compression can be used for</w:t>
            </w:r>
            <w:r w:rsidR="00F563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3FD29F4B" w14:textId="1D0F5BDD" w:rsidR="00F56393" w:rsidRPr="00AC20E2" w:rsidRDefault="00F56393" w:rsidP="00F5639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741" w:rsidRPr="00AC20E2" w14:paraId="1A919582" w14:textId="4F20C504" w:rsidTr="00C770D4">
        <w:tc>
          <w:tcPr>
            <w:tcW w:w="1345" w:type="dxa"/>
          </w:tcPr>
          <w:p w14:paraId="667E6911" w14:textId="587E101D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7331274" w14:textId="726A302E" w:rsidR="00F85741" w:rsidRPr="00AC20E2" w:rsidRDefault="00CD189C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peech or </w:t>
            </w:r>
            <w:r w:rsidR="00C847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ic</w:t>
            </w:r>
          </w:p>
        </w:tc>
      </w:tr>
      <w:tr w:rsidR="00F85741" w:rsidRPr="00AC20E2" w14:paraId="403A8FB5" w14:textId="42AF1F63" w:rsidTr="00C770D4">
        <w:tc>
          <w:tcPr>
            <w:tcW w:w="1345" w:type="dxa"/>
          </w:tcPr>
          <w:p w14:paraId="5E215805" w14:textId="42F8A92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353FDBE" w14:textId="11E9C900" w:rsidR="00F85741" w:rsidRPr="00AC20E2" w:rsidRDefault="00CD189C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Voice and </w:t>
            </w:r>
            <w:r w:rsidR="00C847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deo</w:t>
            </w:r>
          </w:p>
        </w:tc>
      </w:tr>
      <w:tr w:rsidR="00F85741" w:rsidRPr="00AC20E2" w14:paraId="428B309F" w14:textId="35D1A73A" w:rsidTr="00C770D4">
        <w:tc>
          <w:tcPr>
            <w:tcW w:w="1345" w:type="dxa"/>
          </w:tcPr>
          <w:p w14:paraId="21A7EF11" w14:textId="7B6A9590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7093EC0" w14:textId="4FF25390" w:rsidR="00F85741" w:rsidRPr="00AC20E2" w:rsidRDefault="00CD189C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Pictures or </w:t>
            </w:r>
            <w:proofErr w:type="spellStart"/>
            <w:r w:rsidR="002174C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olors</w:t>
            </w:r>
            <w:proofErr w:type="spellEnd"/>
          </w:p>
        </w:tc>
      </w:tr>
      <w:tr w:rsidR="00F85741" w:rsidRPr="00AC20E2" w14:paraId="3D69F143" w14:textId="4BB14914" w:rsidTr="00C770D4">
        <w:tc>
          <w:tcPr>
            <w:tcW w:w="1345" w:type="dxa"/>
          </w:tcPr>
          <w:p w14:paraId="70D52E9B" w14:textId="401186BB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B4D5676" w14:textId="446FE155" w:rsidR="00F85741" w:rsidRPr="00AC20E2" w:rsidRDefault="00F56393" w:rsidP="00F85741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Video and </w:t>
            </w:r>
            <w:r w:rsidR="00C84753">
              <w:rPr>
                <w:rFonts w:ascii="Times New Roman" w:hAnsi="Times New Roman" w:cs="Times New Roman"/>
                <w:szCs w:val="24"/>
                <w:shd w:val="clear" w:color="auto" w:fill="FFFFFF"/>
              </w:rPr>
              <w:t>Colors</w:t>
            </w:r>
          </w:p>
        </w:tc>
      </w:tr>
      <w:tr w:rsidR="00F85741" w:rsidRPr="00AC20E2" w14:paraId="14131D82" w14:textId="228211C0" w:rsidTr="00C770D4">
        <w:tc>
          <w:tcPr>
            <w:tcW w:w="1345" w:type="dxa"/>
          </w:tcPr>
          <w:p w14:paraId="2459620C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2EFC83E" w14:textId="77777777" w:rsidR="00F85741" w:rsidRPr="00AC20E2" w:rsidRDefault="00F85741" w:rsidP="00F85741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E7F43" w:rsidRPr="00AC20E2" w14:paraId="430B188A" w14:textId="61DD06DD" w:rsidTr="00C770D4">
        <w:tc>
          <w:tcPr>
            <w:tcW w:w="1345" w:type="dxa"/>
          </w:tcPr>
          <w:p w14:paraId="3C5FD214" w14:textId="010B547D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14:paraId="775D2B71" w14:textId="25682C38" w:rsidR="009E7F43" w:rsidRPr="00055E05" w:rsidRDefault="0004756F" w:rsidP="00055E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ich protocol provides the synchronization between media streams?</w:t>
            </w:r>
            <w:r w:rsidR="00055E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E7F43" w:rsidRPr="00AC20E2" w14:paraId="2DDAB97E" w14:textId="4755187E" w:rsidTr="00C770D4">
        <w:tc>
          <w:tcPr>
            <w:tcW w:w="1345" w:type="dxa"/>
          </w:tcPr>
          <w:p w14:paraId="1BB946B8" w14:textId="75D9D01B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269973EA" w14:textId="42B164FD" w:rsidR="009E7F43" w:rsidRPr="00AC20E2" w:rsidRDefault="0004756F" w:rsidP="000475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TP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E7F43" w:rsidRPr="00AC20E2" w14:paraId="29D535B7" w14:textId="2D17667B" w:rsidTr="00C770D4">
        <w:tc>
          <w:tcPr>
            <w:tcW w:w="1345" w:type="dxa"/>
          </w:tcPr>
          <w:p w14:paraId="3B0AD68A" w14:textId="7B909CBC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5C33A59" w14:textId="73AA64BA" w:rsidR="009E7F43" w:rsidRPr="00AC20E2" w:rsidRDefault="0004756F" w:rsidP="000475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TCP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E7F43" w:rsidRPr="00AC20E2" w14:paraId="3B08901B" w14:textId="7EF88FB7" w:rsidTr="00C770D4">
        <w:tc>
          <w:tcPr>
            <w:tcW w:w="1345" w:type="dxa"/>
          </w:tcPr>
          <w:p w14:paraId="737A6F31" w14:textId="6ED85061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20AE5D23" w14:textId="616AE8B6" w:rsidR="009E7F43" w:rsidRPr="00AC20E2" w:rsidRDefault="0004756F" w:rsidP="000475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PC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E7F43" w:rsidRPr="00AC20E2" w14:paraId="0BE30EEA" w14:textId="43B69504" w:rsidTr="00C770D4">
        <w:tc>
          <w:tcPr>
            <w:tcW w:w="1345" w:type="dxa"/>
          </w:tcPr>
          <w:p w14:paraId="528D2576" w14:textId="1C4A70DB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E7F8B3A" w14:textId="7ABCFC74" w:rsidR="009E7F43" w:rsidRPr="00AC20E2" w:rsidRDefault="0004756F" w:rsidP="000475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TCT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E7F43" w:rsidRPr="00AC20E2" w14:paraId="7C474C0B" w14:textId="3944D088" w:rsidTr="00C770D4">
        <w:tc>
          <w:tcPr>
            <w:tcW w:w="1345" w:type="dxa"/>
          </w:tcPr>
          <w:p w14:paraId="20BFE1D4" w14:textId="77777777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000C148" w14:textId="77777777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E7F43" w:rsidRPr="00AC20E2" w14:paraId="040813F9" w14:textId="5741C0DD" w:rsidTr="00C770D4">
        <w:tc>
          <w:tcPr>
            <w:tcW w:w="1345" w:type="dxa"/>
          </w:tcPr>
          <w:p w14:paraId="563D2D84" w14:textId="5EE8D294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8120" w:type="dxa"/>
          </w:tcPr>
          <w:p w14:paraId="1090B20F" w14:textId="195E2C20" w:rsidR="009E7F43" w:rsidRPr="00055E05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F5789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 the ________ traffic model, the rate of the data flow changes in time, with the changes smooth instead of sudden and sharp.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E7F43" w:rsidRPr="00AC20E2" w14:paraId="35205086" w14:textId="701473CC" w:rsidTr="00C770D4">
        <w:tc>
          <w:tcPr>
            <w:tcW w:w="1345" w:type="dxa"/>
          </w:tcPr>
          <w:p w14:paraId="44F2E3F7" w14:textId="299A375B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BAB5BEF" w14:textId="3E44C945" w:rsidR="009E7F43" w:rsidRPr="00AC20E2" w:rsidRDefault="0037577A" w:rsidP="009E7F43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C</w:t>
            </w:r>
            <w:r w:rsidR="00696035" w:rsidRPr="003F5789">
              <w:rPr>
                <w:rFonts w:ascii="Times New Roman" w:hAnsi="Times New Roman" w:cs="Times New Roman"/>
                <w:szCs w:val="24"/>
                <w:shd w:val="clear" w:color="auto" w:fill="FFFFFF"/>
              </w:rPr>
              <w:t>onstant bit rate</w:t>
            </w:r>
          </w:p>
        </w:tc>
      </w:tr>
      <w:tr w:rsidR="009E7F43" w:rsidRPr="00AC20E2" w14:paraId="1ABA676A" w14:textId="2B38450B" w:rsidTr="00C770D4">
        <w:tc>
          <w:tcPr>
            <w:tcW w:w="1345" w:type="dxa"/>
          </w:tcPr>
          <w:p w14:paraId="33BDFDB2" w14:textId="037E9156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28BD7B55" w14:textId="08538940" w:rsidR="009E7F43" w:rsidRPr="00AC20E2" w:rsidRDefault="0037577A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</w:t>
            </w:r>
            <w:r w:rsidR="00696035" w:rsidRPr="003F5789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riable bit rate</w:t>
            </w:r>
          </w:p>
        </w:tc>
      </w:tr>
      <w:tr w:rsidR="009E7F43" w:rsidRPr="00AC20E2" w14:paraId="2712A9F8" w14:textId="70DC5595" w:rsidTr="00C770D4">
        <w:tc>
          <w:tcPr>
            <w:tcW w:w="1345" w:type="dxa"/>
          </w:tcPr>
          <w:p w14:paraId="7C1E0780" w14:textId="0ECDAD50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FCC3482" w14:textId="2BAEBEA0" w:rsidR="009E7F43" w:rsidRPr="00AC20E2" w:rsidRDefault="0037577A" w:rsidP="009E7F43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B</w:t>
            </w:r>
            <w:r w:rsidR="00696035" w:rsidRPr="003F5789">
              <w:rPr>
                <w:rFonts w:ascii="Times New Roman" w:hAnsi="Times New Roman" w:cs="Times New Roman"/>
                <w:szCs w:val="24"/>
                <w:shd w:val="clear" w:color="auto" w:fill="FFFFFF"/>
              </w:rPr>
              <w:t>ursty</w:t>
            </w:r>
            <w:proofErr w:type="spellEnd"/>
          </w:p>
        </w:tc>
      </w:tr>
      <w:tr w:rsidR="009E7F43" w:rsidRPr="00AC20E2" w14:paraId="722E4208" w14:textId="3B9C3C08" w:rsidTr="00C770D4">
        <w:tc>
          <w:tcPr>
            <w:tcW w:w="1345" w:type="dxa"/>
          </w:tcPr>
          <w:p w14:paraId="120F5B4D" w14:textId="7E228ED0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3B7CB1B" w14:textId="7ECDF0DD" w:rsidR="009E7F43" w:rsidRPr="00AC20E2" w:rsidRDefault="0037577A" w:rsidP="009E7F43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S</w:t>
            </w:r>
            <w:r w:rsidR="00696035">
              <w:rPr>
                <w:rFonts w:ascii="Times New Roman" w:hAnsi="Times New Roman" w:cs="Times New Roman"/>
                <w:szCs w:val="24"/>
                <w:shd w:val="clear" w:color="auto" w:fill="FFFFFF"/>
              </w:rPr>
              <w:t>treaming</w:t>
            </w:r>
          </w:p>
        </w:tc>
      </w:tr>
      <w:tr w:rsidR="009E7F43" w:rsidRPr="00AC20E2" w14:paraId="1330FB71" w14:textId="7B45AA80" w:rsidTr="00C770D4">
        <w:tc>
          <w:tcPr>
            <w:tcW w:w="1345" w:type="dxa"/>
          </w:tcPr>
          <w:p w14:paraId="73A81B6C" w14:textId="77777777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AAADE6C" w14:textId="77777777" w:rsidR="009E7F43" w:rsidRPr="00AC20E2" w:rsidRDefault="009E7F43" w:rsidP="009E7F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96035" w:rsidRPr="00AC20E2" w14:paraId="5DB7570E" w14:textId="25768789" w:rsidTr="00C770D4">
        <w:tc>
          <w:tcPr>
            <w:tcW w:w="1345" w:type="dxa"/>
          </w:tcPr>
          <w:p w14:paraId="592AE59B" w14:textId="221F50E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8120" w:type="dxa"/>
          </w:tcPr>
          <w:p w14:paraId="4F3A47D1" w14:textId="64A6C7F9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T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CP stand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for </w:t>
            </w:r>
            <w:r w:rsidRPr="00FA77C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?</w:t>
            </w:r>
            <w:proofErr w:type="gramEnd"/>
          </w:p>
        </w:tc>
      </w:tr>
      <w:tr w:rsidR="00696035" w:rsidRPr="00AC20E2" w14:paraId="01DDC195" w14:textId="08616718" w:rsidTr="00C770D4">
        <w:tc>
          <w:tcPr>
            <w:tcW w:w="1345" w:type="dxa"/>
          </w:tcPr>
          <w:p w14:paraId="5D939591" w14:textId="27DDAC2A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CABE2" w14:textId="6D5294C3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eal -time Transport Protocol</w:t>
            </w:r>
          </w:p>
        </w:tc>
      </w:tr>
      <w:tr w:rsidR="00696035" w:rsidRPr="00AC20E2" w14:paraId="57AF1DEA" w14:textId="342E90F6" w:rsidTr="00C770D4">
        <w:tc>
          <w:tcPr>
            <w:tcW w:w="1345" w:type="dxa"/>
          </w:tcPr>
          <w:p w14:paraId="335825CE" w14:textId="7BEC008A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97BF3CC" w14:textId="1421FFF8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eal -time Transport Packet</w:t>
            </w:r>
          </w:p>
        </w:tc>
      </w:tr>
      <w:tr w:rsidR="00696035" w:rsidRPr="00AC20E2" w14:paraId="5B77862B" w14:textId="31B782FE" w:rsidTr="00C770D4">
        <w:tc>
          <w:tcPr>
            <w:tcW w:w="1345" w:type="dxa"/>
          </w:tcPr>
          <w:p w14:paraId="741B6ED3" w14:textId="3748B8F3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8290949" w14:textId="77657BC5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Real -time Transport Program</w:t>
            </w:r>
          </w:p>
        </w:tc>
      </w:tr>
      <w:tr w:rsidR="00696035" w:rsidRPr="00AC20E2" w14:paraId="581CE91F" w14:textId="06606F94" w:rsidTr="00C770D4">
        <w:tc>
          <w:tcPr>
            <w:tcW w:w="1345" w:type="dxa"/>
          </w:tcPr>
          <w:p w14:paraId="136300A8" w14:textId="4D14F004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CA54746" w14:textId="0B4A3AFE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Real -time Transport Control Protocol</w:t>
            </w:r>
          </w:p>
        </w:tc>
      </w:tr>
      <w:tr w:rsidR="00696035" w:rsidRPr="00AC20E2" w14:paraId="6AE05E5E" w14:textId="53094450" w:rsidTr="00C770D4">
        <w:tc>
          <w:tcPr>
            <w:tcW w:w="1345" w:type="dxa"/>
          </w:tcPr>
          <w:p w14:paraId="68283E06" w14:textId="7777777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58E970B" w14:textId="7777777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96035" w:rsidRPr="00AC20E2" w14:paraId="29BCA657" w14:textId="552A2AF6" w:rsidTr="00C770D4">
        <w:tc>
          <w:tcPr>
            <w:tcW w:w="1345" w:type="dxa"/>
          </w:tcPr>
          <w:p w14:paraId="3C913575" w14:textId="7DB1DAA9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14:paraId="4DBEF037" w14:textId="04F9A81E" w:rsidR="00696035" w:rsidRPr="00D81423" w:rsidRDefault="00E15618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</w:t>
            </w:r>
            <w:r w:rsidR="00696035" w:rsidRPr="005343B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standard to allow telephones on the public telephone network to talk to computers connected to the Internet.</w:t>
            </w:r>
            <w:r w:rsidR="0069603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696035" w:rsidRPr="00AC20E2" w14:paraId="31315098" w14:textId="6482E94D" w:rsidTr="00C770D4">
        <w:tc>
          <w:tcPr>
            <w:tcW w:w="1345" w:type="dxa"/>
          </w:tcPr>
          <w:p w14:paraId="45463378" w14:textId="1CA3A59B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0D3D21B1" w14:textId="74E2813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5343B4">
              <w:rPr>
                <w:rFonts w:ascii="Times New Roman" w:hAnsi="Times New Roman" w:cs="Times New Roman"/>
                <w:szCs w:val="24"/>
                <w:shd w:val="clear" w:color="auto" w:fill="FFFFFF"/>
              </w:rPr>
              <w:t>SIP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696035" w:rsidRPr="00AC20E2" w14:paraId="792FB84C" w14:textId="11A8EB0F" w:rsidTr="00C770D4">
        <w:tc>
          <w:tcPr>
            <w:tcW w:w="1345" w:type="dxa"/>
          </w:tcPr>
          <w:p w14:paraId="4BEDB46E" w14:textId="13256516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84E5EF7" w14:textId="3084000F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343B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.323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696035" w:rsidRPr="00AC20E2" w14:paraId="3BEC822B" w14:textId="5FEB8082" w:rsidTr="00C770D4">
        <w:tc>
          <w:tcPr>
            <w:tcW w:w="1345" w:type="dxa"/>
          </w:tcPr>
          <w:p w14:paraId="36BE41BB" w14:textId="2949E6BB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8ADEE8A" w14:textId="53031AA3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343B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Q.991</w:t>
            </w:r>
          </w:p>
        </w:tc>
      </w:tr>
      <w:tr w:rsidR="00696035" w:rsidRPr="00AC20E2" w14:paraId="74287A76" w14:textId="7A6531F2" w:rsidTr="00C770D4">
        <w:tc>
          <w:tcPr>
            <w:tcW w:w="1345" w:type="dxa"/>
          </w:tcPr>
          <w:p w14:paraId="7B4A8049" w14:textId="7BA2A2BB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73A01E9" w14:textId="3921BB3A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H.264</w:t>
            </w:r>
          </w:p>
        </w:tc>
      </w:tr>
      <w:tr w:rsidR="00696035" w:rsidRPr="00AC20E2" w14:paraId="1B9948DD" w14:textId="0DE56807" w:rsidTr="00C770D4">
        <w:tc>
          <w:tcPr>
            <w:tcW w:w="1345" w:type="dxa"/>
          </w:tcPr>
          <w:p w14:paraId="4FEEEA24" w14:textId="7777777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D49249" w14:textId="7777777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96035" w:rsidRPr="00AC20E2" w14:paraId="5592DCCB" w14:textId="048DB77B" w:rsidTr="00C770D4">
        <w:tc>
          <w:tcPr>
            <w:tcW w:w="1345" w:type="dxa"/>
          </w:tcPr>
          <w:p w14:paraId="628CFB55" w14:textId="3E5573D6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8120" w:type="dxa"/>
          </w:tcPr>
          <w:p w14:paraId="5E187C01" w14:textId="77777777" w:rsidR="00696035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C78D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.323 uses G.71 or G.723.1 for _________.</w:t>
            </w:r>
          </w:p>
          <w:p w14:paraId="4BC49F55" w14:textId="5EB86141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6035" w:rsidRPr="00AC20E2" w14:paraId="2B0A08AB" w14:textId="403C6B48" w:rsidTr="00C770D4">
        <w:tc>
          <w:tcPr>
            <w:tcW w:w="1345" w:type="dxa"/>
          </w:tcPr>
          <w:p w14:paraId="7E2D4DAE" w14:textId="7A286B20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68EC81DF" w14:textId="6C5A2DB1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5C78DB">
              <w:rPr>
                <w:rFonts w:ascii="Times New Roman" w:hAnsi="Times New Roman" w:cs="Times New Roman"/>
                <w:szCs w:val="24"/>
                <w:shd w:val="clear" w:color="auto" w:fill="FFFFFF"/>
              </w:rPr>
              <w:t>Compression</w:t>
            </w:r>
          </w:p>
        </w:tc>
      </w:tr>
      <w:tr w:rsidR="00696035" w:rsidRPr="00AC20E2" w14:paraId="573ABF70" w14:textId="63D74F8A" w:rsidTr="00C770D4">
        <w:tc>
          <w:tcPr>
            <w:tcW w:w="1345" w:type="dxa"/>
          </w:tcPr>
          <w:p w14:paraId="3AFB56B9" w14:textId="2502DEC1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6133B58" w14:textId="5A97DEC1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5C78DB">
              <w:rPr>
                <w:rFonts w:ascii="Times New Roman" w:hAnsi="Times New Roman" w:cs="Times New Roman"/>
                <w:szCs w:val="24"/>
                <w:shd w:val="clear" w:color="auto" w:fill="FFFFFF"/>
              </w:rPr>
              <w:t>Communication</w:t>
            </w:r>
          </w:p>
        </w:tc>
      </w:tr>
      <w:tr w:rsidR="00696035" w:rsidRPr="00AC20E2" w14:paraId="38A956FE" w14:textId="62587B7A" w:rsidTr="00C770D4">
        <w:tc>
          <w:tcPr>
            <w:tcW w:w="1345" w:type="dxa"/>
          </w:tcPr>
          <w:p w14:paraId="03CF096D" w14:textId="1068F16F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7785D7D3" w14:textId="0F496AE8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5C78DB">
              <w:rPr>
                <w:rFonts w:ascii="Times New Roman" w:hAnsi="Times New Roman" w:cs="Times New Roman"/>
                <w:szCs w:val="24"/>
                <w:shd w:val="clear" w:color="auto" w:fill="FFFFFF"/>
              </w:rPr>
              <w:t>Controlling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696035" w:rsidRPr="00AC20E2" w14:paraId="334F19C8" w14:textId="2D881B52" w:rsidTr="00C770D4">
        <w:tc>
          <w:tcPr>
            <w:tcW w:w="1345" w:type="dxa"/>
          </w:tcPr>
          <w:p w14:paraId="537B112F" w14:textId="6D0FC0EB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98CD9E7" w14:textId="0E970320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5C78DB">
              <w:rPr>
                <w:rFonts w:ascii="Times New Roman" w:hAnsi="Times New Roman" w:cs="Times New Roman"/>
                <w:szCs w:val="24"/>
                <w:shd w:val="clear" w:color="auto" w:fill="FFFFFF"/>
              </w:rPr>
              <w:t>Conferencing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696035" w:rsidRPr="00AC20E2" w14:paraId="299ACE1F" w14:textId="79CF5DD4" w:rsidTr="00C770D4">
        <w:tc>
          <w:tcPr>
            <w:tcW w:w="1345" w:type="dxa"/>
          </w:tcPr>
          <w:p w14:paraId="7C9CE219" w14:textId="7777777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34F8B5F" w14:textId="7777777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96035" w:rsidRPr="00AC20E2" w14:paraId="2E552A39" w14:textId="76F144E0" w:rsidTr="00C770D4">
        <w:tc>
          <w:tcPr>
            <w:tcW w:w="1345" w:type="dxa"/>
          </w:tcPr>
          <w:p w14:paraId="32E24A9D" w14:textId="3516F43D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14:paraId="525FA8FB" w14:textId="77777777" w:rsidR="00696035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 Voice over IP, term SIP stands for</w:t>
            </w:r>
            <w:r w:rsidRPr="005C78D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_________.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20EC4A9A" w14:textId="0905988A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6035" w:rsidRPr="00AC20E2" w14:paraId="35C758B9" w14:textId="13A808DC" w:rsidTr="00C770D4">
        <w:tc>
          <w:tcPr>
            <w:tcW w:w="1345" w:type="dxa"/>
          </w:tcPr>
          <w:p w14:paraId="1441A799" w14:textId="78FBC05E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068A6A8" w14:textId="3AE29487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ssion Initiation Protocol</w:t>
            </w:r>
          </w:p>
        </w:tc>
      </w:tr>
      <w:tr w:rsidR="00696035" w:rsidRPr="00AC20E2" w14:paraId="09233F2D" w14:textId="100E50B5" w:rsidTr="00C770D4">
        <w:tc>
          <w:tcPr>
            <w:tcW w:w="1345" w:type="dxa"/>
          </w:tcPr>
          <w:p w14:paraId="3BA37744" w14:textId="082E72EE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03AE4CE" w14:textId="2168D5BD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ssion Initiation Packet</w:t>
            </w:r>
          </w:p>
        </w:tc>
      </w:tr>
      <w:tr w:rsidR="00696035" w:rsidRPr="00AC20E2" w14:paraId="09319D4F" w14:textId="7BBD5802" w:rsidTr="00C770D4">
        <w:tc>
          <w:tcPr>
            <w:tcW w:w="1345" w:type="dxa"/>
          </w:tcPr>
          <w:p w14:paraId="283B622A" w14:textId="39F50786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29E6399E" w14:textId="4DDC6D34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Session Initiation Port</w:t>
            </w:r>
          </w:p>
        </w:tc>
      </w:tr>
      <w:tr w:rsidR="00696035" w:rsidRPr="00AC20E2" w14:paraId="12937FD1" w14:textId="13AD35A3" w:rsidTr="00C770D4">
        <w:tc>
          <w:tcPr>
            <w:tcW w:w="1345" w:type="dxa"/>
          </w:tcPr>
          <w:p w14:paraId="4F6C8E14" w14:textId="49E38F15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6EF5CAB" w14:textId="1C5650EA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Session Initiation Path</w:t>
            </w:r>
          </w:p>
        </w:tc>
      </w:tr>
      <w:tr w:rsidR="00696035" w:rsidRPr="00AC20E2" w14:paraId="4018F5B1" w14:textId="21194E58" w:rsidTr="00C770D4">
        <w:tc>
          <w:tcPr>
            <w:tcW w:w="1345" w:type="dxa"/>
          </w:tcPr>
          <w:p w14:paraId="3F9B33A4" w14:textId="7777777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62DF5385" w14:textId="7777777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96035" w:rsidRPr="00AC20E2" w14:paraId="5B617C07" w14:textId="561D7163" w:rsidTr="00C770D4">
        <w:tc>
          <w:tcPr>
            <w:tcW w:w="1345" w:type="dxa"/>
          </w:tcPr>
          <w:p w14:paraId="18965C59" w14:textId="7873A48A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8120" w:type="dxa"/>
          </w:tcPr>
          <w:p w14:paraId="4293D72E" w14:textId="366ADF80" w:rsidR="00696035" w:rsidRPr="00AC20E2" w:rsidRDefault="00696035" w:rsidP="00696035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7463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 Session Initiation Protocol (SIP), the session can be terminated with a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696035" w:rsidRPr="00AC20E2" w14:paraId="3A993454" w14:textId="5D4922FF" w:rsidTr="00C770D4">
        <w:tc>
          <w:tcPr>
            <w:tcW w:w="1345" w:type="dxa"/>
          </w:tcPr>
          <w:p w14:paraId="45DFED23" w14:textId="25550668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9D076C3" w14:textId="3D0CF7B5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374633">
              <w:rPr>
                <w:rFonts w:ascii="Times New Roman" w:hAnsi="Times New Roman" w:cs="Times New Roman"/>
                <w:szCs w:val="24"/>
                <w:shd w:val="clear" w:color="auto" w:fill="FFFFFF"/>
              </w:rPr>
              <w:t>OK Message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696035" w:rsidRPr="00AC20E2" w14:paraId="20D19953" w14:textId="01E0013E" w:rsidTr="00C770D4">
        <w:tc>
          <w:tcPr>
            <w:tcW w:w="1345" w:type="dxa"/>
          </w:tcPr>
          <w:p w14:paraId="2279417A" w14:textId="270FD46C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99C4AD1" w14:textId="3587BC29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374633">
              <w:rPr>
                <w:rFonts w:ascii="Times New Roman" w:hAnsi="Times New Roman" w:cs="Times New Roman"/>
                <w:szCs w:val="24"/>
                <w:shd w:val="clear" w:color="auto" w:fill="FFFFFF"/>
              </w:rPr>
              <w:t>Bye Message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696035" w:rsidRPr="00AC20E2" w14:paraId="58550647" w14:textId="69617316" w:rsidTr="00C770D4">
        <w:tc>
          <w:tcPr>
            <w:tcW w:w="1345" w:type="dxa"/>
          </w:tcPr>
          <w:p w14:paraId="23F3BAE1" w14:textId="5C684444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5A88FD3D" w14:textId="334A4FD4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374633">
              <w:rPr>
                <w:rFonts w:ascii="Times New Roman" w:hAnsi="Times New Roman" w:cs="Times New Roman"/>
                <w:szCs w:val="24"/>
                <w:shd w:val="clear" w:color="auto" w:fill="FFFFFF"/>
              </w:rPr>
              <w:t>Terminate Message</w:t>
            </w:r>
          </w:p>
        </w:tc>
      </w:tr>
      <w:tr w:rsidR="00696035" w:rsidRPr="00AC20E2" w14:paraId="0DD204D5" w14:textId="15B7E02B" w:rsidTr="00C770D4">
        <w:tc>
          <w:tcPr>
            <w:tcW w:w="1345" w:type="dxa"/>
          </w:tcPr>
          <w:p w14:paraId="50DEC901" w14:textId="6CDC59A7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AC20E2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A1F9967" w14:textId="44E5572D" w:rsidR="00696035" w:rsidRPr="00AC20E2" w:rsidRDefault="00696035" w:rsidP="00696035">
            <w:pPr>
              <w:rPr>
                <w:rFonts w:ascii="Times New Roman" w:hAnsi="Times New Roman" w:cs="Times New Roman"/>
                <w:szCs w:val="24"/>
              </w:rPr>
            </w:pPr>
            <w:r w:rsidRPr="00374633">
              <w:rPr>
                <w:rFonts w:ascii="Times New Roman" w:hAnsi="Times New Roman" w:cs="Times New Roman"/>
                <w:szCs w:val="24"/>
                <w:shd w:val="clear" w:color="auto" w:fill="FFFFFF"/>
              </w:rPr>
              <w:t>Quit Message</w:t>
            </w:r>
          </w:p>
        </w:tc>
      </w:tr>
    </w:tbl>
    <w:p w14:paraId="11BC09E4" w14:textId="4A63E514" w:rsidR="00642708" w:rsidRPr="00AC20E2" w:rsidRDefault="00642708" w:rsidP="00A45826">
      <w:pPr>
        <w:rPr>
          <w:rFonts w:ascii="Times New Roman" w:hAnsi="Times New Roman" w:cs="Times New Roman"/>
          <w:szCs w:val="24"/>
        </w:rPr>
      </w:pPr>
    </w:p>
    <w:sectPr w:rsidR="00642708" w:rsidRPr="00AC20E2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351D7" w14:textId="77777777" w:rsidR="006A678E" w:rsidRDefault="006A678E" w:rsidP="00353258">
      <w:pPr>
        <w:spacing w:after="0" w:line="240" w:lineRule="auto"/>
      </w:pPr>
      <w:r>
        <w:separator/>
      </w:r>
    </w:p>
  </w:endnote>
  <w:endnote w:type="continuationSeparator" w:id="0">
    <w:p w14:paraId="35B3C0C3" w14:textId="77777777" w:rsidR="006A678E" w:rsidRDefault="006A678E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B11E0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2DE344" w14:textId="77777777" w:rsidR="006A678E" w:rsidRDefault="006A678E" w:rsidP="00353258">
      <w:pPr>
        <w:spacing w:after="0" w:line="240" w:lineRule="auto"/>
      </w:pPr>
      <w:r>
        <w:separator/>
      </w:r>
    </w:p>
  </w:footnote>
  <w:footnote w:type="continuationSeparator" w:id="0">
    <w:p w14:paraId="4A6AD5F0" w14:textId="77777777" w:rsidR="006A678E" w:rsidRDefault="006A678E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6147"/>
    <w:rsid w:val="00033A6F"/>
    <w:rsid w:val="0004756F"/>
    <w:rsid w:val="00055E05"/>
    <w:rsid w:val="000565E1"/>
    <w:rsid w:val="00080D7B"/>
    <w:rsid w:val="00085678"/>
    <w:rsid w:val="00085AD2"/>
    <w:rsid w:val="00090303"/>
    <w:rsid w:val="0009173F"/>
    <w:rsid w:val="000A71DC"/>
    <w:rsid w:val="000B0463"/>
    <w:rsid w:val="000C09F1"/>
    <w:rsid w:val="000C19B0"/>
    <w:rsid w:val="000C3BEB"/>
    <w:rsid w:val="001239FE"/>
    <w:rsid w:val="00125F08"/>
    <w:rsid w:val="00134376"/>
    <w:rsid w:val="00136E00"/>
    <w:rsid w:val="001438FA"/>
    <w:rsid w:val="001454D2"/>
    <w:rsid w:val="00152C7E"/>
    <w:rsid w:val="00155B7B"/>
    <w:rsid w:val="00182ACA"/>
    <w:rsid w:val="001A2F9B"/>
    <w:rsid w:val="001F560E"/>
    <w:rsid w:val="00200F7C"/>
    <w:rsid w:val="00205A93"/>
    <w:rsid w:val="002174C5"/>
    <w:rsid w:val="002203FD"/>
    <w:rsid w:val="002231A1"/>
    <w:rsid w:val="0023366A"/>
    <w:rsid w:val="0023717C"/>
    <w:rsid w:val="00257EF4"/>
    <w:rsid w:val="00273070"/>
    <w:rsid w:val="00276FBC"/>
    <w:rsid w:val="00280E19"/>
    <w:rsid w:val="002A0276"/>
    <w:rsid w:val="002A4281"/>
    <w:rsid w:val="002A532A"/>
    <w:rsid w:val="002D4E33"/>
    <w:rsid w:val="002E2B83"/>
    <w:rsid w:val="002E66B0"/>
    <w:rsid w:val="00317285"/>
    <w:rsid w:val="0031772D"/>
    <w:rsid w:val="00327801"/>
    <w:rsid w:val="00332D31"/>
    <w:rsid w:val="003528B4"/>
    <w:rsid w:val="00353258"/>
    <w:rsid w:val="003638E7"/>
    <w:rsid w:val="0037577A"/>
    <w:rsid w:val="00376201"/>
    <w:rsid w:val="0039123E"/>
    <w:rsid w:val="003A50CD"/>
    <w:rsid w:val="003A5810"/>
    <w:rsid w:val="003B55C8"/>
    <w:rsid w:val="003B5B16"/>
    <w:rsid w:val="003D7EA6"/>
    <w:rsid w:val="003F01B0"/>
    <w:rsid w:val="003F479D"/>
    <w:rsid w:val="00401B1F"/>
    <w:rsid w:val="00410AF7"/>
    <w:rsid w:val="00417D1C"/>
    <w:rsid w:val="00426558"/>
    <w:rsid w:val="00431C7F"/>
    <w:rsid w:val="00453563"/>
    <w:rsid w:val="004606EC"/>
    <w:rsid w:val="00473A9A"/>
    <w:rsid w:val="00474321"/>
    <w:rsid w:val="00486BEC"/>
    <w:rsid w:val="00487947"/>
    <w:rsid w:val="004906ED"/>
    <w:rsid w:val="004A204F"/>
    <w:rsid w:val="004A320C"/>
    <w:rsid w:val="004B3C06"/>
    <w:rsid w:val="004B5ED6"/>
    <w:rsid w:val="004D0C03"/>
    <w:rsid w:val="004D6897"/>
    <w:rsid w:val="0050195D"/>
    <w:rsid w:val="00526150"/>
    <w:rsid w:val="005263D4"/>
    <w:rsid w:val="0053489B"/>
    <w:rsid w:val="00547172"/>
    <w:rsid w:val="005704AA"/>
    <w:rsid w:val="00570D2F"/>
    <w:rsid w:val="00575B99"/>
    <w:rsid w:val="00586909"/>
    <w:rsid w:val="005A66C3"/>
    <w:rsid w:val="005B0A6A"/>
    <w:rsid w:val="005B78F5"/>
    <w:rsid w:val="005E2327"/>
    <w:rsid w:val="005E3791"/>
    <w:rsid w:val="006068FF"/>
    <w:rsid w:val="006274A7"/>
    <w:rsid w:val="00632DFA"/>
    <w:rsid w:val="006408C7"/>
    <w:rsid w:val="00642708"/>
    <w:rsid w:val="00642739"/>
    <w:rsid w:val="00643633"/>
    <w:rsid w:val="00645413"/>
    <w:rsid w:val="00666CF2"/>
    <w:rsid w:val="00667117"/>
    <w:rsid w:val="0066719C"/>
    <w:rsid w:val="00696035"/>
    <w:rsid w:val="00696F65"/>
    <w:rsid w:val="006A4363"/>
    <w:rsid w:val="006A489E"/>
    <w:rsid w:val="006A678E"/>
    <w:rsid w:val="006C2E67"/>
    <w:rsid w:val="006D32DC"/>
    <w:rsid w:val="006E1308"/>
    <w:rsid w:val="006E4696"/>
    <w:rsid w:val="00714EA2"/>
    <w:rsid w:val="00716E3E"/>
    <w:rsid w:val="007200EA"/>
    <w:rsid w:val="007465C8"/>
    <w:rsid w:val="0077055C"/>
    <w:rsid w:val="00791169"/>
    <w:rsid w:val="00793F84"/>
    <w:rsid w:val="007A0B8A"/>
    <w:rsid w:val="007A4B6F"/>
    <w:rsid w:val="007B79B6"/>
    <w:rsid w:val="007C4ACA"/>
    <w:rsid w:val="007D1A08"/>
    <w:rsid w:val="007D471F"/>
    <w:rsid w:val="00806E4E"/>
    <w:rsid w:val="0082261B"/>
    <w:rsid w:val="008312C0"/>
    <w:rsid w:val="008452CB"/>
    <w:rsid w:val="00853B14"/>
    <w:rsid w:val="00855DFE"/>
    <w:rsid w:val="00856741"/>
    <w:rsid w:val="008802AB"/>
    <w:rsid w:val="00886B29"/>
    <w:rsid w:val="008B0A28"/>
    <w:rsid w:val="008C009D"/>
    <w:rsid w:val="008D5235"/>
    <w:rsid w:val="008F12C6"/>
    <w:rsid w:val="00943E3D"/>
    <w:rsid w:val="00951BDD"/>
    <w:rsid w:val="00953E97"/>
    <w:rsid w:val="0096770F"/>
    <w:rsid w:val="009719BB"/>
    <w:rsid w:val="0098206D"/>
    <w:rsid w:val="00982B41"/>
    <w:rsid w:val="009867F2"/>
    <w:rsid w:val="009A637E"/>
    <w:rsid w:val="009B11E0"/>
    <w:rsid w:val="009C1731"/>
    <w:rsid w:val="009C6F55"/>
    <w:rsid w:val="009E559B"/>
    <w:rsid w:val="009E7F43"/>
    <w:rsid w:val="009F27F2"/>
    <w:rsid w:val="009F7CC0"/>
    <w:rsid w:val="00A11835"/>
    <w:rsid w:val="00A1258C"/>
    <w:rsid w:val="00A179E8"/>
    <w:rsid w:val="00A3253A"/>
    <w:rsid w:val="00A45826"/>
    <w:rsid w:val="00A62CE8"/>
    <w:rsid w:val="00A63301"/>
    <w:rsid w:val="00A74DFB"/>
    <w:rsid w:val="00A82B89"/>
    <w:rsid w:val="00AA604A"/>
    <w:rsid w:val="00AB72F9"/>
    <w:rsid w:val="00AB77B5"/>
    <w:rsid w:val="00AC20E2"/>
    <w:rsid w:val="00AD0D6E"/>
    <w:rsid w:val="00AD4FD3"/>
    <w:rsid w:val="00AE37A1"/>
    <w:rsid w:val="00AE76DD"/>
    <w:rsid w:val="00AF07FF"/>
    <w:rsid w:val="00B4129C"/>
    <w:rsid w:val="00B47393"/>
    <w:rsid w:val="00B5035A"/>
    <w:rsid w:val="00B65AC1"/>
    <w:rsid w:val="00B73151"/>
    <w:rsid w:val="00B845B6"/>
    <w:rsid w:val="00B93D2D"/>
    <w:rsid w:val="00BA4AD5"/>
    <w:rsid w:val="00BA57BE"/>
    <w:rsid w:val="00BB3272"/>
    <w:rsid w:val="00BB614D"/>
    <w:rsid w:val="00BC767D"/>
    <w:rsid w:val="00BD16AB"/>
    <w:rsid w:val="00BE6403"/>
    <w:rsid w:val="00BF0012"/>
    <w:rsid w:val="00BF7E32"/>
    <w:rsid w:val="00C03911"/>
    <w:rsid w:val="00C1046E"/>
    <w:rsid w:val="00C32A2B"/>
    <w:rsid w:val="00C336FA"/>
    <w:rsid w:val="00C33D9E"/>
    <w:rsid w:val="00C5123F"/>
    <w:rsid w:val="00C72A36"/>
    <w:rsid w:val="00C770D4"/>
    <w:rsid w:val="00C84753"/>
    <w:rsid w:val="00C913FD"/>
    <w:rsid w:val="00CA2FE1"/>
    <w:rsid w:val="00CB4CE2"/>
    <w:rsid w:val="00CB4F1A"/>
    <w:rsid w:val="00CC4EBF"/>
    <w:rsid w:val="00CD075C"/>
    <w:rsid w:val="00CD189C"/>
    <w:rsid w:val="00CD5B9E"/>
    <w:rsid w:val="00CD7F03"/>
    <w:rsid w:val="00CE24FB"/>
    <w:rsid w:val="00D025A0"/>
    <w:rsid w:val="00D16902"/>
    <w:rsid w:val="00D16B1F"/>
    <w:rsid w:val="00D4024C"/>
    <w:rsid w:val="00D47E9F"/>
    <w:rsid w:val="00D54CCD"/>
    <w:rsid w:val="00D60854"/>
    <w:rsid w:val="00D622E2"/>
    <w:rsid w:val="00D71A11"/>
    <w:rsid w:val="00D72B5C"/>
    <w:rsid w:val="00D767A5"/>
    <w:rsid w:val="00D80D7B"/>
    <w:rsid w:val="00D81423"/>
    <w:rsid w:val="00D9039C"/>
    <w:rsid w:val="00D957E2"/>
    <w:rsid w:val="00DC0F74"/>
    <w:rsid w:val="00DD3564"/>
    <w:rsid w:val="00DE25F7"/>
    <w:rsid w:val="00DF242E"/>
    <w:rsid w:val="00DF4A1E"/>
    <w:rsid w:val="00E100CA"/>
    <w:rsid w:val="00E15618"/>
    <w:rsid w:val="00E23CC6"/>
    <w:rsid w:val="00E24DCE"/>
    <w:rsid w:val="00E30F6D"/>
    <w:rsid w:val="00E5100F"/>
    <w:rsid w:val="00E57551"/>
    <w:rsid w:val="00E80C6E"/>
    <w:rsid w:val="00E81747"/>
    <w:rsid w:val="00EC0D15"/>
    <w:rsid w:val="00EC62CF"/>
    <w:rsid w:val="00ED6FCF"/>
    <w:rsid w:val="00F130DA"/>
    <w:rsid w:val="00F149E4"/>
    <w:rsid w:val="00F3177F"/>
    <w:rsid w:val="00F3518F"/>
    <w:rsid w:val="00F40817"/>
    <w:rsid w:val="00F5455D"/>
    <w:rsid w:val="00F56393"/>
    <w:rsid w:val="00F764F5"/>
    <w:rsid w:val="00F85741"/>
    <w:rsid w:val="00F91D3E"/>
    <w:rsid w:val="00FA274C"/>
    <w:rsid w:val="00FB0F91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D6FCF"/>
    <w:pPr>
      <w:spacing w:after="0" w:line="240" w:lineRule="auto"/>
    </w:pPr>
    <w:rPr>
      <w:sz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86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41124">
          <w:marLeft w:val="24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11696">
          <w:marLeft w:val="24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5</Words>
  <Characters>447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itya Purandare</cp:lastModifiedBy>
  <cp:revision>4</cp:revision>
  <dcterms:created xsi:type="dcterms:W3CDTF">2020-10-09T10:30:00Z</dcterms:created>
  <dcterms:modified xsi:type="dcterms:W3CDTF">2020-10-10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